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109FE" w:rsidRDefault="00472C9B" w:rsidP="003A0667">
      <w:pPr>
        <w:jc w:val="center"/>
        <w:rPr>
          <w:rFonts w:ascii="Hacen Liner Screen St" w:hAnsi="Hacen Liner Screen St" w:cs="Hacen Liner Screen St"/>
          <w:sz w:val="56"/>
          <w:szCs w:val="56"/>
        </w:rPr>
      </w:pPr>
      <w:r>
        <w:rPr>
          <w:rFonts w:ascii="Hacen Liner Screen St" w:hAnsi="Hacen Liner Screen St" w:cs="Hacen Liner Screen St"/>
          <w:sz w:val="56"/>
          <w:szCs w:val="56"/>
        </w:rPr>
        <w:t xml:space="preserve">Orbiter </w:t>
      </w:r>
      <w:r w:rsidRPr="003A0667">
        <w:rPr>
          <w:rFonts w:ascii="Hacen Liner Screen St" w:hAnsi="Hacen Liner Screen St" w:cs="Hacen Liner Screen St"/>
          <w:noProof/>
          <w:sz w:val="56"/>
          <w:szCs w:val="56"/>
        </w:rPr>
        <w:t>Addons</w:t>
      </w:r>
      <w:r>
        <w:rPr>
          <w:rFonts w:ascii="Hacen Liner Screen St" w:hAnsi="Hacen Liner Screen St" w:cs="Hacen Liner Screen St"/>
          <w:sz w:val="56"/>
          <w:szCs w:val="56"/>
        </w:rPr>
        <w:t xml:space="preserve"> Manager</w:t>
      </w:r>
    </w:p>
    <w:p w:rsidR="00A459B1" w:rsidRPr="00A459B1" w:rsidRDefault="00472C9B" w:rsidP="00C4080E">
      <w:pPr>
        <w:jc w:val="center"/>
        <w:rPr>
          <w:rFonts w:ascii="Hacen Liner Screen St" w:hAnsi="Hacen Liner Screen St" w:cs="Hacen Liner Screen St"/>
          <w:sz w:val="34"/>
          <w:szCs w:val="34"/>
        </w:rPr>
      </w:pPr>
      <w:r w:rsidRPr="007A1BF3">
        <w:rPr>
          <w:rFonts w:ascii="Hacen Liner Screen St" w:hAnsi="Hacen Liner Screen St" w:cs="Hacen Liner Screen St"/>
          <w:sz w:val="34"/>
          <w:szCs w:val="34"/>
        </w:rPr>
        <w:t>Welcome to the version</w:t>
      </w:r>
      <w:r w:rsidR="008C44EF" w:rsidRPr="007A1BF3">
        <w:rPr>
          <w:rFonts w:ascii="Hacen Liner Screen St" w:hAnsi="Hacen Liner Screen St" w:cs="Hacen Liner Screen St"/>
          <w:sz w:val="34"/>
          <w:szCs w:val="34"/>
        </w:rPr>
        <w:t xml:space="preserve"> 1.0.</w:t>
      </w:r>
      <w:r w:rsidR="00C4080E">
        <w:rPr>
          <w:rFonts w:ascii="Hacen Liner Screen St" w:hAnsi="Hacen Liner Screen St" w:cs="Hacen Liner Screen St"/>
          <w:sz w:val="34"/>
          <w:szCs w:val="34"/>
        </w:rPr>
        <w:t>5</w:t>
      </w:r>
      <w:r w:rsidRPr="007A1BF3">
        <w:rPr>
          <w:rFonts w:ascii="Hacen Liner Screen St" w:hAnsi="Hacen Liner Screen St" w:cs="Hacen Liner Screen St"/>
          <w:sz w:val="34"/>
          <w:szCs w:val="34"/>
        </w:rPr>
        <w:t xml:space="preserve"> of </w:t>
      </w:r>
      <w:r w:rsidRPr="0085551B">
        <w:rPr>
          <w:rFonts w:ascii="Hacen Liner Screen St" w:hAnsi="Hacen Liner Screen St" w:cs="Hacen Liner Screen St"/>
          <w:sz w:val="34"/>
          <w:szCs w:val="34"/>
        </w:rPr>
        <w:t>O</w:t>
      </w:r>
      <w:r w:rsidRPr="007A1BF3">
        <w:rPr>
          <w:rFonts w:ascii="Hacen Liner Screen St" w:hAnsi="Hacen Liner Screen St" w:cs="Hacen Liner Screen St"/>
          <w:sz w:val="34"/>
          <w:szCs w:val="34"/>
        </w:rPr>
        <w:t xml:space="preserve">rbiter </w:t>
      </w:r>
      <w:r w:rsidRPr="0085551B">
        <w:rPr>
          <w:rFonts w:ascii="Hacen Liner Screen St" w:hAnsi="Hacen Liner Screen St" w:cs="Hacen Liner Screen St"/>
          <w:noProof/>
          <w:sz w:val="34"/>
          <w:szCs w:val="34"/>
        </w:rPr>
        <w:t>A</w:t>
      </w:r>
      <w:r w:rsidRPr="003A0667">
        <w:rPr>
          <w:rFonts w:ascii="Hacen Liner Screen St" w:hAnsi="Hacen Liner Screen St" w:cs="Hacen Liner Screen St"/>
          <w:noProof/>
          <w:sz w:val="34"/>
          <w:szCs w:val="34"/>
        </w:rPr>
        <w:t>ddons</w:t>
      </w:r>
      <w:r w:rsidRPr="007A1BF3">
        <w:rPr>
          <w:rFonts w:ascii="Hacen Liner Screen St" w:hAnsi="Hacen Liner Screen St" w:cs="Hacen Liner Screen St"/>
          <w:sz w:val="34"/>
          <w:szCs w:val="34"/>
        </w:rPr>
        <w:t xml:space="preserve"> </w:t>
      </w:r>
      <w:r w:rsidRPr="0085551B">
        <w:rPr>
          <w:rFonts w:ascii="Hacen Liner Screen St" w:hAnsi="Hacen Liner Screen St" w:cs="Hacen Liner Screen St"/>
          <w:sz w:val="34"/>
          <w:szCs w:val="34"/>
        </w:rPr>
        <w:t>M</w:t>
      </w:r>
      <w:r w:rsidRPr="007A1BF3">
        <w:rPr>
          <w:rFonts w:ascii="Hacen Liner Screen St" w:hAnsi="Hacen Liner Screen St" w:cs="Hacen Liner Screen St"/>
          <w:sz w:val="34"/>
          <w:szCs w:val="34"/>
        </w:rPr>
        <w:t xml:space="preserve">anager, </w:t>
      </w:r>
      <w:r w:rsidR="00A459B1" w:rsidRPr="00A459B1">
        <w:rPr>
          <w:rFonts w:ascii="Hacen Liner Screen St" w:hAnsi="Hacen Liner Screen St" w:cs="Hacen Liner Screen St"/>
          <w:sz w:val="34"/>
          <w:szCs w:val="34"/>
        </w:rPr>
        <w:t>a useful tool to organize your Orbiter add-ons.</w:t>
      </w:r>
    </w:p>
    <w:p w:rsidR="00472C9B" w:rsidRDefault="00A459B1" w:rsidP="00A459B1">
      <w:pPr>
        <w:jc w:val="center"/>
        <w:rPr>
          <w:rFonts w:ascii="Hacen Liner Screen St" w:hAnsi="Hacen Liner Screen St" w:cs="Hacen Liner Screen St"/>
          <w:sz w:val="34"/>
          <w:szCs w:val="34"/>
        </w:rPr>
      </w:pPr>
      <w:r w:rsidRPr="00A459B1">
        <w:rPr>
          <w:rFonts w:ascii="Hacen Liner Screen St" w:hAnsi="Hacen Liner Screen St" w:cs="Hacen Liner Screen St"/>
          <w:sz w:val="34"/>
          <w:szCs w:val="34"/>
        </w:rPr>
        <w:t>Allows you to install, uninstall, enable and disable add-ons with just one click! Uses an expandable data</w:t>
      </w:r>
      <w:r>
        <w:rPr>
          <w:rFonts w:ascii="Hacen Liner Screen St" w:hAnsi="Hacen Liner Screen St" w:cs="Hacen Liner Screen St"/>
          <w:sz w:val="34"/>
          <w:szCs w:val="34"/>
        </w:rPr>
        <w:t xml:space="preserve">base which supports any add-on, </w:t>
      </w:r>
      <w:r w:rsidRPr="00A459B1">
        <w:rPr>
          <w:rFonts w:ascii="Hacen Liner Screen St" w:hAnsi="Hacen Liner Screen St" w:cs="Hacen Liner Screen St"/>
          <w:sz w:val="34"/>
          <w:szCs w:val="34"/>
        </w:rPr>
        <w:t>Can create snapshots and import it like a restore point</w:t>
      </w:r>
      <w:r>
        <w:rPr>
          <w:rFonts w:ascii="Hacen Liner Screen St" w:hAnsi="Hacen Liner Screen St" w:cs="Hacen Liner Screen St"/>
          <w:sz w:val="34"/>
          <w:szCs w:val="34"/>
        </w:rPr>
        <w:t>.</w:t>
      </w:r>
      <w:r w:rsidR="007A1BF3" w:rsidRPr="007A1BF3">
        <w:rPr>
          <w:rFonts w:ascii="Hacen Liner Screen St" w:hAnsi="Hacen Liner Screen St" w:cs="Hacen Liner Screen St"/>
          <w:sz w:val="34"/>
          <w:szCs w:val="34"/>
        </w:rPr>
        <w:t xml:space="preserve"> </w:t>
      </w:r>
      <w:r w:rsidR="00CA67EF">
        <w:rPr>
          <w:rFonts w:ascii="Hacen Liner Screen St" w:hAnsi="Hacen Liner Screen St" w:cs="Hacen Liner Screen St"/>
          <w:noProof/>
          <w:sz w:val="34"/>
          <w:szCs w:val="34"/>
        </w:rPr>
        <w:t>The n</w:t>
      </w:r>
      <w:r w:rsidR="007A1BF3" w:rsidRPr="00CA67EF">
        <w:rPr>
          <w:rFonts w:ascii="Hacen Liner Screen St" w:hAnsi="Hacen Liner Screen St" w:cs="Hacen Liner Screen St"/>
          <w:noProof/>
          <w:sz w:val="34"/>
          <w:szCs w:val="34"/>
        </w:rPr>
        <w:t>ew</w:t>
      </w:r>
      <w:r w:rsidR="007A1BF3" w:rsidRPr="007A1BF3">
        <w:rPr>
          <w:rFonts w:ascii="Hacen Liner Screen St" w:hAnsi="Hacen Liner Screen St" w:cs="Hacen Liner Screen St"/>
          <w:sz w:val="34"/>
          <w:szCs w:val="34"/>
        </w:rPr>
        <w:t xml:space="preserve"> version comes with </w:t>
      </w:r>
      <w:r w:rsidR="007E5E50">
        <w:rPr>
          <w:rFonts w:ascii="Hacen Liner Screen St" w:hAnsi="Hacen Liner Screen St" w:cs="Hacen Liner Screen St"/>
          <w:sz w:val="34"/>
          <w:szCs w:val="34"/>
        </w:rPr>
        <w:t>the support to multiple Orbiter installations, a settings window, a database editor and snapshots</w:t>
      </w:r>
      <w:r w:rsidR="00236A8D">
        <w:rPr>
          <w:rFonts w:ascii="Hacen Liner Screen St" w:hAnsi="Hacen Liner Screen St" w:cs="Hacen Liner Screen St"/>
          <w:sz w:val="34"/>
          <w:szCs w:val="34"/>
        </w:rPr>
        <w:t xml:space="preserve"> feature</w:t>
      </w:r>
      <w:r w:rsidR="007E5E50">
        <w:rPr>
          <w:rFonts w:ascii="Hacen Liner Screen St" w:hAnsi="Hacen Liner Screen St" w:cs="Hacen Liner Screen St"/>
          <w:sz w:val="34"/>
          <w:szCs w:val="34"/>
        </w:rPr>
        <w:t>.</w:t>
      </w:r>
    </w:p>
    <w:p w:rsidR="00472C9B" w:rsidRDefault="00472C9B" w:rsidP="00472C9B">
      <w:pPr>
        <w:jc w:val="center"/>
        <w:rPr>
          <w:rFonts w:ascii="Hacen Liner Screen St" w:hAnsi="Hacen Liner Screen St" w:cs="Hacen Liner Screen St"/>
          <w:sz w:val="48"/>
          <w:szCs w:val="48"/>
        </w:rPr>
      </w:pPr>
      <w:r>
        <w:rPr>
          <w:rFonts w:ascii="Hacen Liner Screen St" w:hAnsi="Hacen Liner Screen St" w:cs="Hacen Liner Screen St"/>
          <w:sz w:val="48"/>
          <w:szCs w:val="48"/>
        </w:rPr>
        <w:t>How to use</w:t>
      </w:r>
    </w:p>
    <w:p w:rsidR="00472C9B" w:rsidRDefault="005150D2" w:rsidP="00784F8F">
      <w:pPr>
        <w:jc w:val="center"/>
        <w:rPr>
          <w:rFonts w:ascii="Hacen Liner Screen St" w:hAnsi="Hacen Liner Screen St" w:cs="Hacen Liner Screen St"/>
          <w:sz w:val="32"/>
          <w:szCs w:val="32"/>
        </w:rPr>
      </w:pPr>
      <w:r>
        <w:rPr>
          <w:rFonts w:ascii="Hacen Liner Screen St" w:hAnsi="Hacen Liner Screen St" w:cs="Hacen Liner Screen St"/>
          <w:sz w:val="32"/>
          <w:szCs w:val="32"/>
        </w:rPr>
        <w:t>OAD use</w:t>
      </w:r>
      <w:r w:rsidR="00472C9B">
        <w:rPr>
          <w:rFonts w:ascii="Hacen Liner Screen St" w:hAnsi="Hacen Liner Screen St" w:cs="Hacen Liner Screen St"/>
          <w:sz w:val="32"/>
          <w:szCs w:val="32"/>
        </w:rPr>
        <w:t xml:space="preserve"> is very simple. Open the main program folder, find OrbiterAddonsManager.exe and run it. If this is your first </w:t>
      </w:r>
      <w:r w:rsidR="00C24106">
        <w:rPr>
          <w:rFonts w:ascii="Hacen Liner Screen St" w:hAnsi="Hacen Liner Screen St" w:cs="Hacen Liner Screen St"/>
          <w:sz w:val="32"/>
          <w:szCs w:val="32"/>
        </w:rPr>
        <w:t>run</w:t>
      </w:r>
      <w:r w:rsidR="00472C9B">
        <w:rPr>
          <w:rFonts w:ascii="Hacen Liner Screen St" w:hAnsi="Hacen Liner Screen St" w:cs="Hacen Liner Screen St"/>
          <w:sz w:val="32"/>
          <w:szCs w:val="32"/>
        </w:rPr>
        <w:t xml:space="preserve">, </w:t>
      </w:r>
      <w:r w:rsidR="00784F8F">
        <w:rPr>
          <w:rFonts w:ascii="Hacen Liner Screen St" w:hAnsi="Hacen Liner Screen St" w:cs="Hacen Liner Screen St"/>
          <w:sz w:val="32"/>
          <w:szCs w:val="32"/>
        </w:rPr>
        <w:t>the program will look like this.</w:t>
      </w:r>
    </w:p>
    <w:p w:rsidR="005827BF" w:rsidRDefault="00A459B1" w:rsidP="00A459B1">
      <w:pPr>
        <w:jc w:val="center"/>
        <w:rPr>
          <w:rFonts w:ascii="Hacen Liner Screen St" w:hAnsi="Hacen Liner Screen St" w:cs="Hacen Liner Screen St"/>
          <w:sz w:val="32"/>
          <w:szCs w:val="32"/>
        </w:rPr>
      </w:pPr>
      <w:r>
        <w:rPr>
          <w:rFonts w:ascii="Hacen Liner Screen St" w:hAnsi="Hacen Liner Screen St" w:cs="Hacen Liner Screen St"/>
          <w:noProof/>
          <w:sz w:val="32"/>
          <w:szCs w:val="32"/>
        </w:rPr>
        <w:drawing>
          <wp:inline distT="0" distB="0" distL="0" distR="0">
            <wp:extent cx="3390900" cy="2818596"/>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AD_2018-10-04_19-41-43.png"/>
                    <pic:cNvPicPr/>
                  </pic:nvPicPr>
                  <pic:blipFill>
                    <a:blip r:embed="rId7">
                      <a:extLst>
                        <a:ext uri="{28A0092B-C50C-407E-A947-70E740481C1C}">
                          <a14:useLocalDpi xmlns:a14="http://schemas.microsoft.com/office/drawing/2010/main" val="0"/>
                        </a:ext>
                      </a:extLst>
                    </a:blip>
                    <a:stretch>
                      <a:fillRect/>
                    </a:stretch>
                  </pic:blipFill>
                  <pic:spPr>
                    <a:xfrm>
                      <a:off x="0" y="0"/>
                      <a:ext cx="3391193" cy="2818840"/>
                    </a:xfrm>
                    <a:prstGeom prst="rect">
                      <a:avLst/>
                    </a:prstGeom>
                  </pic:spPr>
                </pic:pic>
              </a:graphicData>
            </a:graphic>
          </wp:inline>
        </w:drawing>
      </w:r>
    </w:p>
    <w:p w:rsidR="00C32DF1" w:rsidRDefault="00C32DF1" w:rsidP="005827BF">
      <w:pPr>
        <w:jc w:val="center"/>
        <w:rPr>
          <w:rFonts w:ascii="Hacen Liner Screen St" w:hAnsi="Hacen Liner Screen St" w:cs="Hacen Liner Screen St"/>
          <w:sz w:val="32"/>
          <w:szCs w:val="32"/>
        </w:rPr>
      </w:pPr>
      <w:r>
        <w:rPr>
          <w:rFonts w:ascii="Hacen Liner Screen St" w:hAnsi="Hacen Liner Screen St" w:cs="Hacen Liner Screen St"/>
          <w:sz w:val="32"/>
          <w:szCs w:val="32"/>
        </w:rPr>
        <w:lastRenderedPageBreak/>
        <w:t>To start working, click on ‘</w:t>
      </w:r>
      <w:r w:rsidR="005827BF">
        <w:rPr>
          <w:rFonts w:ascii="Hacen Liner Screen St" w:hAnsi="Hacen Liner Screen St" w:cs="Hacen Liner Screen St"/>
          <w:sz w:val="32"/>
          <w:szCs w:val="32"/>
        </w:rPr>
        <w:t>Settings’. The settings window will appear.</w:t>
      </w:r>
    </w:p>
    <w:p w:rsidR="00C32DF1" w:rsidRDefault="00C4080E" w:rsidP="00260F45">
      <w:pPr>
        <w:jc w:val="center"/>
        <w:rPr>
          <w:rFonts w:ascii="Hacen Liner Screen St" w:hAnsi="Hacen Liner Screen St" w:cs="Hacen Liner Screen St"/>
          <w:sz w:val="32"/>
          <w:szCs w:val="32"/>
        </w:rPr>
      </w:pPr>
      <w:r>
        <w:rPr>
          <w:rFonts w:ascii="Hacen Liner Screen St" w:hAnsi="Hacen Liner Screen St" w:cs="Hacen Liner Screen St"/>
          <w:noProof/>
          <w:sz w:val="32"/>
          <w:szCs w:val="32"/>
        </w:rPr>
        <w:drawing>
          <wp:inline distT="0" distB="0" distL="0" distR="0">
            <wp:extent cx="2628900" cy="3344287"/>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AD_2019-03-05_19-06-25.png"/>
                    <pic:cNvPicPr/>
                  </pic:nvPicPr>
                  <pic:blipFill>
                    <a:blip r:embed="rId8">
                      <a:extLst>
                        <a:ext uri="{28A0092B-C50C-407E-A947-70E740481C1C}">
                          <a14:useLocalDpi xmlns:a14="http://schemas.microsoft.com/office/drawing/2010/main" val="0"/>
                        </a:ext>
                      </a:extLst>
                    </a:blip>
                    <a:stretch>
                      <a:fillRect/>
                    </a:stretch>
                  </pic:blipFill>
                  <pic:spPr>
                    <a:xfrm>
                      <a:off x="0" y="0"/>
                      <a:ext cx="2629128" cy="3344577"/>
                    </a:xfrm>
                    <a:prstGeom prst="rect">
                      <a:avLst/>
                    </a:prstGeom>
                  </pic:spPr>
                </pic:pic>
              </a:graphicData>
            </a:graphic>
          </wp:inline>
        </w:drawing>
      </w:r>
    </w:p>
    <w:p w:rsidR="005827BF" w:rsidRDefault="005827BF" w:rsidP="00260F45">
      <w:pPr>
        <w:jc w:val="center"/>
        <w:rPr>
          <w:rFonts w:ascii="Hacen Liner Screen St" w:hAnsi="Hacen Liner Screen St" w:cs="Hacen Liner Screen St"/>
          <w:sz w:val="32"/>
          <w:szCs w:val="32"/>
        </w:rPr>
      </w:pPr>
      <w:r>
        <w:rPr>
          <w:rFonts w:ascii="Hacen Liner Screen St" w:hAnsi="Hacen Liner Screen St" w:cs="Hacen Liner Screen St"/>
          <w:sz w:val="32"/>
          <w:szCs w:val="32"/>
        </w:rPr>
        <w:t>Then click on ‘Add’ button in orbiter installations section. A folder chooser dialog will come into view.</w:t>
      </w:r>
    </w:p>
    <w:p w:rsidR="005827BF" w:rsidRDefault="005827BF" w:rsidP="005827BF">
      <w:pPr>
        <w:jc w:val="center"/>
        <w:rPr>
          <w:rFonts w:ascii="Hacen Liner Screen St" w:hAnsi="Hacen Liner Screen St" w:cs="Hacen Liner Screen St"/>
          <w:sz w:val="32"/>
          <w:szCs w:val="32"/>
        </w:rPr>
      </w:pPr>
      <w:r>
        <w:rPr>
          <w:rFonts w:ascii="Hacen Liner Screen St" w:hAnsi="Hacen Liner Screen St" w:cs="Hacen Liner Screen St"/>
          <w:noProof/>
          <w:sz w:val="32"/>
          <w:szCs w:val="32"/>
        </w:rPr>
        <w:drawing>
          <wp:inline distT="0" distB="0" distL="0" distR="0" wp14:anchorId="18BFC0CA" wp14:editId="0F53B3B1">
            <wp:extent cx="4975860" cy="3311391"/>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AD_2018-10-04_19-45-04.png"/>
                    <pic:cNvPicPr/>
                  </pic:nvPicPr>
                  <pic:blipFill>
                    <a:blip r:embed="rId9">
                      <a:extLst>
                        <a:ext uri="{28A0092B-C50C-407E-A947-70E740481C1C}">
                          <a14:useLocalDpi xmlns:a14="http://schemas.microsoft.com/office/drawing/2010/main" val="0"/>
                        </a:ext>
                      </a:extLst>
                    </a:blip>
                    <a:stretch>
                      <a:fillRect/>
                    </a:stretch>
                  </pic:blipFill>
                  <pic:spPr>
                    <a:xfrm>
                      <a:off x="0" y="0"/>
                      <a:ext cx="4978258" cy="3312987"/>
                    </a:xfrm>
                    <a:prstGeom prst="rect">
                      <a:avLst/>
                    </a:prstGeom>
                  </pic:spPr>
                </pic:pic>
              </a:graphicData>
            </a:graphic>
          </wp:inline>
        </w:drawing>
      </w:r>
    </w:p>
    <w:p w:rsidR="00F11790" w:rsidRDefault="00F11790" w:rsidP="005827BF">
      <w:pPr>
        <w:jc w:val="center"/>
        <w:rPr>
          <w:rFonts w:ascii="Hacen Liner Screen St" w:hAnsi="Hacen Liner Screen St" w:cs="Hacen Liner Screen St"/>
          <w:sz w:val="32"/>
          <w:szCs w:val="32"/>
        </w:rPr>
      </w:pPr>
      <w:r>
        <w:rPr>
          <w:rFonts w:ascii="Hacen Liner Screen St" w:hAnsi="Hacen Liner Screen St" w:cs="Hacen Liner Screen St"/>
          <w:sz w:val="32"/>
          <w:szCs w:val="32"/>
        </w:rPr>
        <w:lastRenderedPageBreak/>
        <w:t xml:space="preserve">After that, </w:t>
      </w:r>
      <w:r w:rsidR="005827BF">
        <w:rPr>
          <w:rFonts w:ascii="Hacen Liner Screen St" w:hAnsi="Hacen Liner Screen St" w:cs="Hacen Liner Screen St"/>
          <w:sz w:val="32"/>
          <w:szCs w:val="32"/>
        </w:rPr>
        <w:t>you can see the installation in the installations box. Close the settings window and the main interface will be alive.</w:t>
      </w:r>
    </w:p>
    <w:p w:rsidR="00F11790" w:rsidRPr="005827BF" w:rsidRDefault="005827BF" w:rsidP="005827BF">
      <w:pPr>
        <w:jc w:val="center"/>
        <w:rPr>
          <w:rFonts w:ascii="Times New Roman" w:hAnsi="Times New Roman" w:cs="Times New Roman"/>
          <w:sz w:val="32"/>
          <w:szCs w:val="32"/>
        </w:rPr>
      </w:pPr>
      <w:r>
        <w:rPr>
          <w:rFonts w:ascii="Times New Roman" w:hAnsi="Times New Roman" w:cs="Times New Roman"/>
          <w:noProof/>
          <w:sz w:val="32"/>
          <w:szCs w:val="32"/>
        </w:rPr>
        <w:drawing>
          <wp:inline distT="0" distB="0" distL="0" distR="0" wp14:anchorId="07EC445E" wp14:editId="0E07839F">
            <wp:extent cx="3612193" cy="3002540"/>
            <wp:effectExtent l="0" t="0" r="762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AD_2018-10-04_19-47-39.png"/>
                    <pic:cNvPicPr/>
                  </pic:nvPicPr>
                  <pic:blipFill>
                    <a:blip r:embed="rId10">
                      <a:extLst>
                        <a:ext uri="{28A0092B-C50C-407E-A947-70E740481C1C}">
                          <a14:useLocalDpi xmlns:a14="http://schemas.microsoft.com/office/drawing/2010/main" val="0"/>
                        </a:ext>
                      </a:extLst>
                    </a:blip>
                    <a:stretch>
                      <a:fillRect/>
                    </a:stretch>
                  </pic:blipFill>
                  <pic:spPr>
                    <a:xfrm>
                      <a:off x="0" y="0"/>
                      <a:ext cx="3612193" cy="3002540"/>
                    </a:xfrm>
                    <a:prstGeom prst="rect">
                      <a:avLst/>
                    </a:prstGeom>
                  </pic:spPr>
                </pic:pic>
              </a:graphicData>
            </a:graphic>
          </wp:inline>
        </w:drawing>
      </w:r>
    </w:p>
    <w:p w:rsidR="00F11790" w:rsidRDefault="00F11790" w:rsidP="000E1A3B">
      <w:pPr>
        <w:jc w:val="center"/>
        <w:rPr>
          <w:rFonts w:ascii="Hacen Liner Screen St" w:hAnsi="Hacen Liner Screen St" w:cs="Hacen Liner Screen St"/>
          <w:sz w:val="32"/>
          <w:szCs w:val="32"/>
          <w:rtl/>
        </w:rPr>
      </w:pPr>
      <w:r>
        <w:rPr>
          <w:rFonts w:ascii="Hacen Liner Screen St" w:hAnsi="Hacen Liner Screen St" w:cs="Hacen Liner Screen St"/>
          <w:sz w:val="32"/>
          <w:szCs w:val="32"/>
        </w:rPr>
        <w:t xml:space="preserve">If </w:t>
      </w:r>
      <w:r w:rsidR="00CA67EF">
        <w:rPr>
          <w:rFonts w:ascii="Hacen Liner Screen St" w:hAnsi="Hacen Liner Screen St" w:cs="Hacen Liner Screen St"/>
          <w:sz w:val="32"/>
          <w:szCs w:val="32"/>
        </w:rPr>
        <w:t xml:space="preserve">you </w:t>
      </w:r>
      <w:r w:rsidRPr="00CA67EF">
        <w:rPr>
          <w:rFonts w:ascii="Hacen Liner Screen St" w:hAnsi="Hacen Liner Screen St" w:cs="Hacen Liner Screen St"/>
          <w:noProof/>
          <w:sz w:val="32"/>
          <w:szCs w:val="32"/>
        </w:rPr>
        <w:t>install</w:t>
      </w:r>
      <w:r w:rsidR="00CA67EF">
        <w:rPr>
          <w:rFonts w:ascii="Hacen Liner Screen St" w:hAnsi="Hacen Liner Screen St" w:cs="Hacen Liner Screen St"/>
          <w:noProof/>
          <w:sz w:val="32"/>
          <w:szCs w:val="32"/>
        </w:rPr>
        <w:t>ed</w:t>
      </w:r>
      <w:r>
        <w:rPr>
          <w:rFonts w:ascii="Hacen Liner Screen St" w:hAnsi="Hacen Liner Screen St" w:cs="Hacen Liner Screen St"/>
          <w:sz w:val="32"/>
          <w:szCs w:val="32"/>
        </w:rPr>
        <w:t xml:space="preserve"> an add-on and it doesn’t appear,</w:t>
      </w:r>
      <w:r w:rsidR="005827BF">
        <w:rPr>
          <w:rFonts w:ascii="Hacen Liner Screen St" w:hAnsi="Hacen Liner Screen St" w:cs="Hacen Liner Screen St"/>
          <w:sz w:val="32"/>
          <w:szCs w:val="32"/>
        </w:rPr>
        <w:t xml:space="preserve"> you can </w:t>
      </w:r>
      <w:r w:rsidR="000E1A3B">
        <w:rPr>
          <w:rFonts w:ascii="Hacen Liner Screen St" w:hAnsi="Hacen Liner Screen St" w:cs="Hacen Liner Screen St"/>
          <w:sz w:val="32"/>
          <w:szCs w:val="32"/>
        </w:rPr>
        <w:t xml:space="preserve">add </w:t>
      </w:r>
      <w:r w:rsidR="005827BF">
        <w:rPr>
          <w:rFonts w:ascii="Hacen Liner Screen St" w:hAnsi="Hacen Liner Screen St" w:cs="Hacen Liner Screen St"/>
          <w:sz w:val="32"/>
          <w:szCs w:val="32"/>
        </w:rPr>
        <w:t xml:space="preserve">it </w:t>
      </w:r>
      <w:r w:rsidR="000E1A3B">
        <w:rPr>
          <w:rFonts w:ascii="Hacen Liner Screen St" w:hAnsi="Hacen Liner Screen St" w:cs="Hacen Liner Screen St"/>
          <w:sz w:val="32"/>
          <w:szCs w:val="32"/>
        </w:rPr>
        <w:t xml:space="preserve">in </w:t>
      </w:r>
      <w:r w:rsidR="005827BF">
        <w:rPr>
          <w:rFonts w:ascii="Hacen Liner Screen St" w:hAnsi="Hacen Liner Screen St" w:cs="Hacen Liner Screen St"/>
          <w:sz w:val="32"/>
          <w:szCs w:val="32"/>
        </w:rPr>
        <w:t>the database later.</w:t>
      </w:r>
    </w:p>
    <w:p w:rsidR="002A47F3" w:rsidRDefault="00461739" w:rsidP="002A47F3">
      <w:pPr>
        <w:jc w:val="center"/>
        <w:rPr>
          <w:rFonts w:ascii="Hacen Liner Screen St" w:hAnsi="Hacen Liner Screen St" w:cs="Hacen Liner Screen St"/>
          <w:sz w:val="32"/>
          <w:szCs w:val="32"/>
        </w:rPr>
      </w:pPr>
      <w:r>
        <w:rPr>
          <w:rFonts w:ascii="Hacen Liner Screen St" w:hAnsi="Hacen Liner Screen St" w:cs="Hacen Liner Screen St"/>
          <w:sz w:val="32"/>
          <w:szCs w:val="32"/>
        </w:rPr>
        <w:t xml:space="preserve">If you want to try the program on a fake Orbiter installation, you must add orbiter.exe in the fake </w:t>
      </w:r>
      <w:r w:rsidR="003A0667">
        <w:rPr>
          <w:rFonts w:ascii="Hacen Liner Screen St" w:hAnsi="Hacen Liner Screen St" w:cs="Hacen Liner Screen St"/>
          <w:sz w:val="32"/>
          <w:szCs w:val="32"/>
        </w:rPr>
        <w:t>folder</w:t>
      </w:r>
      <w:r>
        <w:rPr>
          <w:rFonts w:ascii="Hacen Liner Screen St" w:hAnsi="Hacen Liner Screen St" w:cs="Hacen Liner Screen St"/>
          <w:sz w:val="32"/>
          <w:szCs w:val="32"/>
        </w:rPr>
        <w:t xml:space="preserve">. </w:t>
      </w:r>
      <w:r w:rsidRPr="00CA67EF">
        <w:rPr>
          <w:rFonts w:ascii="Hacen Liner Screen St" w:hAnsi="Hacen Liner Screen St" w:cs="Hacen Liner Screen St"/>
          <w:noProof/>
          <w:sz w:val="32"/>
          <w:szCs w:val="32"/>
        </w:rPr>
        <w:t>Otherwise</w:t>
      </w:r>
      <w:r w:rsidR="00CA67EF">
        <w:rPr>
          <w:rFonts w:ascii="Hacen Liner Screen St" w:hAnsi="Hacen Liner Screen St" w:cs="Hacen Liner Screen St"/>
          <w:noProof/>
          <w:sz w:val="32"/>
          <w:szCs w:val="32"/>
        </w:rPr>
        <w:t>,</w:t>
      </w:r>
      <w:r>
        <w:rPr>
          <w:rFonts w:ascii="Hacen Liner Screen St" w:hAnsi="Hacen Liner Screen St" w:cs="Hacen Liner Screen St"/>
          <w:sz w:val="32"/>
          <w:szCs w:val="32"/>
        </w:rPr>
        <w:t xml:space="preserve"> the program won’t accept the </w:t>
      </w:r>
      <w:r w:rsidR="003A0667">
        <w:rPr>
          <w:rFonts w:ascii="Hacen Liner Screen St" w:hAnsi="Hacen Liner Screen St" w:cs="Hacen Liner Screen St"/>
          <w:sz w:val="32"/>
          <w:szCs w:val="32"/>
        </w:rPr>
        <w:t>folder</w:t>
      </w:r>
      <w:r>
        <w:rPr>
          <w:rFonts w:ascii="Hacen Liner Screen St" w:hAnsi="Hacen Liner Screen St" w:cs="Hacen Liner Screen St"/>
          <w:sz w:val="32"/>
          <w:szCs w:val="32"/>
        </w:rPr>
        <w:t>.</w:t>
      </w:r>
    </w:p>
    <w:p w:rsidR="005827BF" w:rsidRDefault="005827BF" w:rsidP="002A47F3">
      <w:pPr>
        <w:jc w:val="center"/>
        <w:rPr>
          <w:rFonts w:ascii="Hacen Liner Screen St" w:hAnsi="Hacen Liner Screen St" w:cs="Hacen Liner Screen St"/>
          <w:sz w:val="32"/>
          <w:szCs w:val="32"/>
        </w:rPr>
      </w:pPr>
    </w:p>
    <w:p w:rsidR="002A47F3" w:rsidRDefault="002A47F3" w:rsidP="002A47F3">
      <w:pPr>
        <w:jc w:val="center"/>
        <w:rPr>
          <w:rFonts w:ascii="Hacen Liner Screen St" w:hAnsi="Hacen Liner Screen St" w:cs="Hacen Liner Screen St"/>
          <w:sz w:val="32"/>
          <w:szCs w:val="32"/>
        </w:rPr>
      </w:pPr>
    </w:p>
    <w:p w:rsidR="002A47F3" w:rsidRDefault="002A47F3" w:rsidP="002A47F3">
      <w:pPr>
        <w:jc w:val="center"/>
        <w:rPr>
          <w:rFonts w:ascii="Hacen Liner Screen St" w:hAnsi="Hacen Liner Screen St" w:cs="Hacen Liner Screen St"/>
          <w:sz w:val="32"/>
          <w:szCs w:val="32"/>
        </w:rPr>
      </w:pPr>
    </w:p>
    <w:p w:rsidR="002A47F3" w:rsidRPr="002A47F3" w:rsidRDefault="002A47F3" w:rsidP="002A47F3">
      <w:pPr>
        <w:jc w:val="center"/>
        <w:rPr>
          <w:rFonts w:ascii="Hacen Liner Screen St" w:hAnsi="Hacen Liner Screen St" w:cs="Hacen Liner Screen St"/>
          <w:sz w:val="32"/>
          <w:szCs w:val="32"/>
        </w:rPr>
      </w:pPr>
    </w:p>
    <w:p w:rsidR="00F85800" w:rsidRPr="00F85800" w:rsidRDefault="00F85800" w:rsidP="005827BF">
      <w:pPr>
        <w:jc w:val="center"/>
        <w:rPr>
          <w:rFonts w:ascii="Hacen Liner Screen St" w:hAnsi="Hacen Liner Screen St" w:cs="Hacen Liner Screen St"/>
          <w:sz w:val="48"/>
          <w:szCs w:val="48"/>
        </w:rPr>
      </w:pPr>
      <w:r>
        <w:rPr>
          <w:rFonts w:ascii="Hacen Liner Screen St" w:hAnsi="Hacen Liner Screen St" w:cs="Hacen Liner Screen St"/>
          <w:sz w:val="48"/>
          <w:szCs w:val="48"/>
        </w:rPr>
        <w:lastRenderedPageBreak/>
        <w:t>Install an add-on</w:t>
      </w:r>
    </w:p>
    <w:p w:rsidR="00F11790" w:rsidRDefault="00F11790" w:rsidP="00623E24">
      <w:pPr>
        <w:jc w:val="center"/>
        <w:rPr>
          <w:rFonts w:ascii="Hacen Liner Screen St" w:hAnsi="Hacen Liner Screen St" w:cs="Hacen Liner Screen St"/>
          <w:sz w:val="32"/>
          <w:szCs w:val="32"/>
        </w:rPr>
      </w:pPr>
      <w:r>
        <w:rPr>
          <w:rFonts w:ascii="Hacen Liner Screen St" w:hAnsi="Hacen Liner Screen St" w:cs="Hacen Liner Screen St"/>
          <w:sz w:val="32"/>
          <w:szCs w:val="32"/>
        </w:rPr>
        <w:t xml:space="preserve">To install a new add-on, hit ‘Install’ button. The </w:t>
      </w:r>
      <w:r w:rsidR="00623E24">
        <w:rPr>
          <w:rFonts w:ascii="Hacen Liner Screen St" w:hAnsi="Hacen Liner Screen St" w:cs="Hacen Liner Screen St"/>
          <w:sz w:val="32"/>
          <w:szCs w:val="32"/>
        </w:rPr>
        <w:t>install</w:t>
      </w:r>
      <w:r>
        <w:rPr>
          <w:rFonts w:ascii="Hacen Liner Screen St" w:hAnsi="Hacen Liner Screen St" w:cs="Hacen Liner Screen St"/>
          <w:sz w:val="32"/>
          <w:szCs w:val="32"/>
        </w:rPr>
        <w:t xml:space="preserve"> dialog will appear. Enter t</w:t>
      </w:r>
      <w:r w:rsidR="00655590">
        <w:rPr>
          <w:rFonts w:ascii="Hacen Liner Screen St" w:hAnsi="Hacen Liner Screen St" w:cs="Hacen Liner Screen St"/>
          <w:sz w:val="32"/>
          <w:szCs w:val="32"/>
        </w:rPr>
        <w:t xml:space="preserve">he </w:t>
      </w:r>
      <w:r w:rsidR="00655590" w:rsidRPr="0015199B">
        <w:rPr>
          <w:rFonts w:ascii="Hacen Liner Screen St" w:hAnsi="Hacen Liner Screen St" w:cs="Hacen Liner Screen St"/>
          <w:noProof/>
          <w:sz w:val="32"/>
          <w:szCs w:val="32"/>
        </w:rPr>
        <w:t>addon</w:t>
      </w:r>
      <w:r w:rsidR="00655590">
        <w:rPr>
          <w:rFonts w:ascii="Hacen Liner Screen St" w:hAnsi="Hacen Liner Screen St" w:cs="Hacen Liner Screen St"/>
          <w:sz w:val="32"/>
          <w:szCs w:val="32"/>
        </w:rPr>
        <w:t xml:space="preserve"> name in the first filed.</w:t>
      </w:r>
    </w:p>
    <w:p w:rsidR="002A47F3" w:rsidRDefault="00702B34" w:rsidP="002A47F3">
      <w:pPr>
        <w:jc w:val="center"/>
        <w:rPr>
          <w:rFonts w:ascii="Hacen Liner Screen St" w:hAnsi="Hacen Liner Screen St" w:cs="Hacen Liner Screen St"/>
          <w:sz w:val="32"/>
          <w:szCs w:val="32"/>
        </w:rPr>
      </w:pPr>
      <w:r>
        <w:rPr>
          <w:rFonts w:ascii="Hacen Liner Screen St" w:hAnsi="Hacen Liner Screen St" w:cs="Hacen Liner Screen St"/>
          <w:noProof/>
          <w:sz w:val="32"/>
          <w:szCs w:val="32"/>
        </w:rPr>
        <w:drawing>
          <wp:inline distT="0" distB="0" distL="0" distR="0">
            <wp:extent cx="2423160" cy="196382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AD_2018-10-20_09-16-06.png"/>
                    <pic:cNvPicPr/>
                  </pic:nvPicPr>
                  <pic:blipFill>
                    <a:blip r:embed="rId11">
                      <a:extLst>
                        <a:ext uri="{28A0092B-C50C-407E-A947-70E740481C1C}">
                          <a14:useLocalDpi xmlns:a14="http://schemas.microsoft.com/office/drawing/2010/main" val="0"/>
                        </a:ext>
                      </a:extLst>
                    </a:blip>
                    <a:stretch>
                      <a:fillRect/>
                    </a:stretch>
                  </pic:blipFill>
                  <pic:spPr>
                    <a:xfrm>
                      <a:off x="0" y="0"/>
                      <a:ext cx="2429330" cy="1968827"/>
                    </a:xfrm>
                    <a:prstGeom prst="rect">
                      <a:avLst/>
                    </a:prstGeom>
                  </pic:spPr>
                </pic:pic>
              </a:graphicData>
            </a:graphic>
          </wp:inline>
        </w:drawing>
      </w:r>
    </w:p>
    <w:p w:rsidR="00191A6B" w:rsidRDefault="00D860D8" w:rsidP="00702B34">
      <w:pPr>
        <w:jc w:val="center"/>
        <w:rPr>
          <w:rFonts w:ascii="Hacen Liner Screen St" w:hAnsi="Hacen Liner Screen St" w:cs="Hacen Liner Screen St"/>
          <w:sz w:val="32"/>
          <w:szCs w:val="32"/>
        </w:rPr>
      </w:pPr>
      <w:r>
        <w:rPr>
          <w:rFonts w:ascii="Hacen Liner Screen St" w:hAnsi="Hacen Liner Screen St" w:cs="Hacen Liner Screen St"/>
          <w:sz w:val="32"/>
          <w:szCs w:val="32"/>
        </w:rPr>
        <w:t xml:space="preserve">Then you have 2 choices. You may select a folder or a compressed file. </w:t>
      </w:r>
      <w:r w:rsidRPr="0011440D">
        <w:rPr>
          <w:rFonts w:ascii="Hacen Liner Screen St" w:hAnsi="Hacen Liner Screen St" w:cs="Hacen Liner Screen St"/>
          <w:noProof/>
          <w:sz w:val="32"/>
          <w:szCs w:val="32"/>
        </w:rPr>
        <w:t>Currently</w:t>
      </w:r>
      <w:r w:rsidR="0011440D">
        <w:rPr>
          <w:rFonts w:ascii="Hacen Liner Screen St" w:hAnsi="Hacen Liner Screen St" w:cs="Hacen Liner Screen St"/>
          <w:noProof/>
          <w:sz w:val="32"/>
          <w:szCs w:val="32"/>
        </w:rPr>
        <w:t>,</w:t>
      </w:r>
      <w:r>
        <w:rPr>
          <w:rFonts w:ascii="Hacen Liner Screen St" w:hAnsi="Hacen Liner Screen St" w:cs="Hacen Liner Screen St"/>
          <w:sz w:val="32"/>
          <w:szCs w:val="32"/>
        </w:rPr>
        <w:t xml:space="preserve"> Zip files are supported only. After selecting, hit ‘Select’ button and select the folder/Zip file using file chooser dialog.</w:t>
      </w:r>
      <w:r w:rsidR="00702B34">
        <w:rPr>
          <w:rFonts w:ascii="Hacen Liner Screen St" w:hAnsi="Hacen Liner Screen St" w:cs="Hacen Liner Screen St"/>
          <w:sz w:val="32"/>
          <w:szCs w:val="32"/>
        </w:rPr>
        <w:t xml:space="preserve"> </w:t>
      </w:r>
      <w:r w:rsidR="00C24106">
        <w:rPr>
          <w:rFonts w:ascii="Hacen Liner Screen St" w:hAnsi="Hacen Liner Screen St" w:cs="Hacen Liner Screen St"/>
          <w:sz w:val="32"/>
          <w:szCs w:val="32"/>
        </w:rPr>
        <w:t xml:space="preserve">You’ll notice that a label will appear shows the selected </w:t>
      </w:r>
      <w:r w:rsidR="0016713F">
        <w:rPr>
          <w:rFonts w:ascii="Hacen Liner Screen St" w:hAnsi="Hacen Liner Screen St" w:cs="Hacen Liner Screen St"/>
          <w:sz w:val="32"/>
          <w:szCs w:val="32"/>
        </w:rPr>
        <w:t>folder</w:t>
      </w:r>
      <w:r>
        <w:rPr>
          <w:rFonts w:ascii="Hacen Liner Screen St" w:hAnsi="Hacen Liner Screen St" w:cs="Hacen Liner Screen St"/>
          <w:sz w:val="32"/>
          <w:szCs w:val="32"/>
        </w:rPr>
        <w:t>/file</w:t>
      </w:r>
      <w:r w:rsidR="0016713F">
        <w:rPr>
          <w:rFonts w:ascii="Hacen Liner Screen St" w:hAnsi="Hacen Liner Screen St" w:cs="Hacen Liner Screen St"/>
          <w:sz w:val="32"/>
          <w:szCs w:val="32"/>
        </w:rPr>
        <w:t xml:space="preserve"> path</w:t>
      </w:r>
      <w:r w:rsidR="00C24106">
        <w:rPr>
          <w:rFonts w:ascii="Hacen Liner Screen St" w:hAnsi="Hacen Liner Screen St" w:cs="Hacen Liner Screen St"/>
          <w:sz w:val="32"/>
          <w:szCs w:val="32"/>
        </w:rPr>
        <w:t>.</w:t>
      </w:r>
    </w:p>
    <w:p w:rsidR="00C24106" w:rsidRDefault="00C24106" w:rsidP="0027671B">
      <w:pPr>
        <w:jc w:val="center"/>
        <w:rPr>
          <w:rFonts w:ascii="Hacen Liner Screen St" w:hAnsi="Hacen Liner Screen St" w:cs="Hacen Liner Screen St"/>
          <w:sz w:val="32"/>
          <w:szCs w:val="32"/>
        </w:rPr>
      </w:pPr>
      <w:r>
        <w:rPr>
          <w:rFonts w:ascii="Hacen Liner Screen St" w:hAnsi="Hacen Liner Screen St" w:cs="Hacen Liner Screen St"/>
          <w:sz w:val="32"/>
          <w:szCs w:val="32"/>
        </w:rPr>
        <w:t xml:space="preserve">Check ‘Install </w:t>
      </w:r>
      <w:r w:rsidR="0027671B">
        <w:rPr>
          <w:rFonts w:ascii="Hacen Liner Screen St" w:hAnsi="Hacen Liner Screen St" w:cs="Hacen Liner Screen St"/>
          <w:noProof/>
          <w:sz w:val="32"/>
          <w:szCs w:val="32"/>
        </w:rPr>
        <w:t xml:space="preserve">sources’ </w:t>
      </w:r>
      <w:r w:rsidR="0027671B">
        <w:rPr>
          <w:rFonts w:ascii="Hacen Liner Screen St" w:hAnsi="Hacen Liner Screen St" w:cs="Hacen Liner Screen St"/>
          <w:sz w:val="32"/>
          <w:szCs w:val="32"/>
        </w:rPr>
        <w:t xml:space="preserve">if you want to install the source files (Any file in </w:t>
      </w:r>
      <w:r w:rsidR="0027671B" w:rsidRPr="0015199B">
        <w:rPr>
          <w:rFonts w:ascii="Hacen Liner Screen St" w:hAnsi="Hacen Liner Screen St" w:cs="Hacen Liner Screen St"/>
          <w:noProof/>
          <w:sz w:val="32"/>
          <w:szCs w:val="32"/>
        </w:rPr>
        <w:t>Orbitersdk</w:t>
      </w:r>
      <w:r w:rsidR="0027671B">
        <w:rPr>
          <w:rFonts w:ascii="Hacen Liner Screen St" w:hAnsi="Hacen Liner Screen St" w:cs="Hacen Liner Screen St"/>
          <w:sz w:val="32"/>
          <w:szCs w:val="32"/>
        </w:rPr>
        <w:t xml:space="preserve"> and Sources folders).</w:t>
      </w:r>
    </w:p>
    <w:p w:rsidR="00C24106" w:rsidRDefault="00702B34" w:rsidP="00C24106">
      <w:pPr>
        <w:jc w:val="center"/>
        <w:rPr>
          <w:rFonts w:ascii="Hacen Liner Screen St" w:hAnsi="Hacen Liner Screen St" w:cs="Hacen Liner Screen St"/>
          <w:sz w:val="32"/>
          <w:szCs w:val="32"/>
        </w:rPr>
      </w:pPr>
      <w:r>
        <w:rPr>
          <w:rFonts w:ascii="Hacen Liner Screen St" w:hAnsi="Hacen Liner Screen St" w:cs="Hacen Liner Screen St"/>
          <w:noProof/>
          <w:sz w:val="32"/>
          <w:szCs w:val="32"/>
        </w:rPr>
        <w:drawing>
          <wp:inline distT="0" distB="0" distL="0" distR="0">
            <wp:extent cx="3025402" cy="2248095"/>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AD_2018-10-20_09-16-44.png"/>
                    <pic:cNvPicPr/>
                  </pic:nvPicPr>
                  <pic:blipFill>
                    <a:blip r:embed="rId12">
                      <a:extLst>
                        <a:ext uri="{28A0092B-C50C-407E-A947-70E740481C1C}">
                          <a14:useLocalDpi xmlns:a14="http://schemas.microsoft.com/office/drawing/2010/main" val="0"/>
                        </a:ext>
                      </a:extLst>
                    </a:blip>
                    <a:stretch>
                      <a:fillRect/>
                    </a:stretch>
                  </pic:blipFill>
                  <pic:spPr>
                    <a:xfrm>
                      <a:off x="0" y="0"/>
                      <a:ext cx="3025402" cy="2248095"/>
                    </a:xfrm>
                    <a:prstGeom prst="rect">
                      <a:avLst/>
                    </a:prstGeom>
                  </pic:spPr>
                </pic:pic>
              </a:graphicData>
            </a:graphic>
          </wp:inline>
        </w:drawing>
      </w:r>
    </w:p>
    <w:p w:rsidR="00C24106" w:rsidRDefault="00C24106" w:rsidP="0027671B">
      <w:pPr>
        <w:jc w:val="center"/>
        <w:rPr>
          <w:rFonts w:ascii="Hacen Liner Screen St" w:hAnsi="Hacen Liner Screen St" w:cs="Hacen Liner Screen St"/>
          <w:sz w:val="32"/>
          <w:szCs w:val="32"/>
        </w:rPr>
      </w:pPr>
      <w:r>
        <w:rPr>
          <w:rFonts w:ascii="Hacen Liner Screen St" w:hAnsi="Hacen Liner Screen St" w:cs="Hacen Liner Screen St"/>
          <w:sz w:val="32"/>
          <w:szCs w:val="32"/>
        </w:rPr>
        <w:lastRenderedPageBreak/>
        <w:t xml:space="preserve">After filling all </w:t>
      </w:r>
      <w:r w:rsidR="00CA67EF">
        <w:rPr>
          <w:rFonts w:ascii="Hacen Liner Screen St" w:hAnsi="Hacen Liner Screen St" w:cs="Hacen Liner Screen St"/>
          <w:sz w:val="32"/>
          <w:szCs w:val="32"/>
        </w:rPr>
        <w:t xml:space="preserve">the </w:t>
      </w:r>
      <w:r w:rsidRPr="00CA67EF">
        <w:rPr>
          <w:rFonts w:ascii="Hacen Liner Screen St" w:hAnsi="Hacen Liner Screen St" w:cs="Hacen Liner Screen St"/>
          <w:noProof/>
          <w:sz w:val="32"/>
          <w:szCs w:val="32"/>
        </w:rPr>
        <w:t>fields</w:t>
      </w:r>
      <w:r>
        <w:rPr>
          <w:rFonts w:ascii="Hacen Liner Screen St" w:hAnsi="Hacen Liner Screen St" w:cs="Hacen Liner Screen St"/>
          <w:sz w:val="32"/>
          <w:szCs w:val="32"/>
        </w:rPr>
        <w:t>, hit ‘</w:t>
      </w:r>
      <w:r w:rsidR="0027671B">
        <w:rPr>
          <w:rFonts w:ascii="Hacen Liner Screen St" w:hAnsi="Hacen Liner Screen St" w:cs="Hacen Liner Screen St"/>
          <w:sz w:val="32"/>
          <w:szCs w:val="32"/>
        </w:rPr>
        <w:t>Install</w:t>
      </w:r>
      <w:r>
        <w:rPr>
          <w:rFonts w:ascii="Hacen Liner Screen St" w:hAnsi="Hacen Liner Screen St" w:cs="Hacen Liner Screen St"/>
          <w:sz w:val="32"/>
          <w:szCs w:val="32"/>
        </w:rPr>
        <w:t>’ button to install the add-on. If everything goes well, you’ll see a message confirms a successful installation.</w:t>
      </w:r>
    </w:p>
    <w:p w:rsidR="00C24106" w:rsidRDefault="00D860D8" w:rsidP="00C24106">
      <w:pPr>
        <w:jc w:val="center"/>
        <w:rPr>
          <w:rFonts w:ascii="Hacen Liner Screen St" w:hAnsi="Hacen Liner Screen St" w:cs="Hacen Liner Screen St"/>
          <w:sz w:val="32"/>
          <w:szCs w:val="32"/>
        </w:rPr>
      </w:pPr>
      <w:r>
        <w:rPr>
          <w:rFonts w:ascii="Hacen Liner Screen St" w:hAnsi="Hacen Liner Screen St" w:cs="Hacen Liner Screen St"/>
          <w:noProof/>
          <w:sz w:val="32"/>
          <w:szCs w:val="32"/>
        </w:rPr>
        <w:drawing>
          <wp:inline distT="0" distB="0" distL="0" distR="0">
            <wp:extent cx="2370026" cy="1097375"/>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AD_2018-10-20_08-12-55.png"/>
                    <pic:cNvPicPr/>
                  </pic:nvPicPr>
                  <pic:blipFill>
                    <a:blip r:embed="rId13">
                      <a:extLst>
                        <a:ext uri="{28A0092B-C50C-407E-A947-70E740481C1C}">
                          <a14:useLocalDpi xmlns:a14="http://schemas.microsoft.com/office/drawing/2010/main" val="0"/>
                        </a:ext>
                      </a:extLst>
                    </a:blip>
                    <a:stretch>
                      <a:fillRect/>
                    </a:stretch>
                  </pic:blipFill>
                  <pic:spPr>
                    <a:xfrm>
                      <a:off x="0" y="0"/>
                      <a:ext cx="2370026" cy="1097375"/>
                    </a:xfrm>
                    <a:prstGeom prst="rect">
                      <a:avLst/>
                    </a:prstGeom>
                  </pic:spPr>
                </pic:pic>
              </a:graphicData>
            </a:graphic>
          </wp:inline>
        </w:drawing>
      </w:r>
    </w:p>
    <w:p w:rsidR="002727AF" w:rsidRDefault="002727AF" w:rsidP="00D860D8">
      <w:pPr>
        <w:jc w:val="center"/>
        <w:rPr>
          <w:rFonts w:ascii="Hacen Liner Screen St" w:hAnsi="Hacen Liner Screen St" w:cs="Hacen Liner Screen St"/>
          <w:sz w:val="32"/>
          <w:szCs w:val="32"/>
        </w:rPr>
      </w:pPr>
      <w:r>
        <w:rPr>
          <w:rFonts w:ascii="Hacen Liner Screen St" w:hAnsi="Hacen Liner Screen St" w:cs="Hacen Liner Screen St"/>
          <w:sz w:val="32"/>
          <w:szCs w:val="32"/>
        </w:rPr>
        <w:t>You should see the add-on in the enabled add-ons list.</w:t>
      </w:r>
    </w:p>
    <w:p w:rsidR="00D860D8" w:rsidRDefault="00D860D8" w:rsidP="00D860D8">
      <w:pPr>
        <w:jc w:val="center"/>
        <w:rPr>
          <w:rFonts w:ascii="Hacen Liner Screen St" w:hAnsi="Hacen Liner Screen St" w:cs="Hacen Liner Screen St"/>
          <w:sz w:val="32"/>
          <w:szCs w:val="32"/>
        </w:rPr>
      </w:pPr>
    </w:p>
    <w:p w:rsidR="00D860D8" w:rsidRDefault="00D860D8" w:rsidP="00D860D8">
      <w:pPr>
        <w:jc w:val="center"/>
        <w:rPr>
          <w:rFonts w:ascii="Hacen Liner Screen St" w:hAnsi="Hacen Liner Screen St" w:cs="Hacen Liner Screen St"/>
          <w:sz w:val="32"/>
          <w:szCs w:val="32"/>
        </w:rPr>
      </w:pPr>
    </w:p>
    <w:p w:rsidR="00D860D8" w:rsidRDefault="00D860D8" w:rsidP="00D860D8">
      <w:pPr>
        <w:jc w:val="center"/>
        <w:rPr>
          <w:rFonts w:ascii="Hacen Liner Screen St" w:hAnsi="Hacen Liner Screen St" w:cs="Hacen Liner Screen St"/>
          <w:sz w:val="32"/>
          <w:szCs w:val="32"/>
        </w:rPr>
      </w:pPr>
    </w:p>
    <w:p w:rsidR="00D860D8" w:rsidRDefault="00D860D8" w:rsidP="00D860D8">
      <w:pPr>
        <w:jc w:val="center"/>
        <w:rPr>
          <w:rFonts w:ascii="Hacen Liner Screen St" w:hAnsi="Hacen Liner Screen St" w:cs="Hacen Liner Screen St"/>
          <w:sz w:val="32"/>
          <w:szCs w:val="32"/>
        </w:rPr>
      </w:pPr>
    </w:p>
    <w:p w:rsidR="00D860D8" w:rsidRDefault="00D860D8" w:rsidP="00D860D8">
      <w:pPr>
        <w:jc w:val="center"/>
        <w:rPr>
          <w:rFonts w:ascii="Hacen Liner Screen St" w:hAnsi="Hacen Liner Screen St" w:cs="Hacen Liner Screen St"/>
          <w:sz w:val="32"/>
          <w:szCs w:val="32"/>
        </w:rPr>
      </w:pPr>
    </w:p>
    <w:p w:rsidR="00D860D8" w:rsidRDefault="00D860D8" w:rsidP="00D860D8">
      <w:pPr>
        <w:jc w:val="center"/>
        <w:rPr>
          <w:rFonts w:ascii="Hacen Liner Screen St" w:hAnsi="Hacen Liner Screen St" w:cs="Hacen Liner Screen St"/>
          <w:sz w:val="32"/>
          <w:szCs w:val="32"/>
        </w:rPr>
      </w:pPr>
    </w:p>
    <w:p w:rsidR="00D860D8" w:rsidRDefault="00D860D8" w:rsidP="00D860D8">
      <w:pPr>
        <w:jc w:val="center"/>
        <w:rPr>
          <w:rFonts w:ascii="Hacen Liner Screen St" w:hAnsi="Hacen Liner Screen St" w:cs="Hacen Liner Screen St"/>
          <w:sz w:val="32"/>
          <w:szCs w:val="32"/>
        </w:rPr>
      </w:pPr>
    </w:p>
    <w:p w:rsidR="00D860D8" w:rsidRDefault="00D860D8" w:rsidP="00D860D8">
      <w:pPr>
        <w:jc w:val="center"/>
        <w:rPr>
          <w:rFonts w:ascii="Hacen Liner Screen St" w:hAnsi="Hacen Liner Screen St" w:cs="Hacen Liner Screen St"/>
          <w:sz w:val="32"/>
          <w:szCs w:val="32"/>
        </w:rPr>
      </w:pPr>
    </w:p>
    <w:p w:rsidR="00D860D8" w:rsidRDefault="00D860D8" w:rsidP="00D860D8">
      <w:pPr>
        <w:jc w:val="center"/>
        <w:rPr>
          <w:rFonts w:ascii="Hacen Liner Screen St" w:hAnsi="Hacen Liner Screen St" w:cs="Hacen Liner Screen St"/>
          <w:sz w:val="32"/>
          <w:szCs w:val="32"/>
        </w:rPr>
      </w:pPr>
    </w:p>
    <w:p w:rsidR="00D860D8" w:rsidRDefault="00D860D8" w:rsidP="00D860D8">
      <w:pPr>
        <w:jc w:val="center"/>
        <w:rPr>
          <w:rFonts w:ascii="Hacen Liner Screen St" w:hAnsi="Hacen Liner Screen St" w:cs="Hacen Liner Screen St"/>
          <w:sz w:val="32"/>
          <w:szCs w:val="32"/>
        </w:rPr>
      </w:pPr>
    </w:p>
    <w:p w:rsidR="00D860D8" w:rsidRDefault="00D860D8" w:rsidP="00D860D8">
      <w:pPr>
        <w:jc w:val="center"/>
        <w:rPr>
          <w:rFonts w:ascii="Hacen Liner Screen St" w:hAnsi="Hacen Liner Screen St" w:cs="Hacen Liner Screen St"/>
          <w:sz w:val="32"/>
          <w:szCs w:val="32"/>
        </w:rPr>
      </w:pPr>
    </w:p>
    <w:p w:rsidR="00D860D8" w:rsidRDefault="00C07EFF" w:rsidP="00D860D8">
      <w:pPr>
        <w:jc w:val="center"/>
        <w:rPr>
          <w:rFonts w:ascii="Hacen Liner Screen St" w:hAnsi="Hacen Liner Screen St" w:cs="Hacen Liner Screen St"/>
          <w:sz w:val="48"/>
          <w:szCs w:val="48"/>
        </w:rPr>
      </w:pPr>
      <w:r>
        <w:rPr>
          <w:rFonts w:ascii="Hacen Liner Screen St" w:hAnsi="Hacen Liner Screen St" w:cs="Hacen Liner Screen St"/>
          <w:sz w:val="48"/>
          <w:szCs w:val="48"/>
        </w:rPr>
        <w:lastRenderedPageBreak/>
        <w:t>Enable and disable an add-on</w:t>
      </w:r>
    </w:p>
    <w:p w:rsidR="00C07EFF" w:rsidRDefault="00C07EFF" w:rsidP="00C07EFF">
      <w:pPr>
        <w:jc w:val="center"/>
        <w:rPr>
          <w:rFonts w:ascii="Hacen Liner Screen St" w:hAnsi="Hacen Liner Screen St" w:cs="Hacen Liner Screen St"/>
          <w:sz w:val="32"/>
          <w:szCs w:val="32"/>
        </w:rPr>
      </w:pPr>
      <w:r>
        <w:rPr>
          <w:rFonts w:ascii="Hacen Liner Screen St" w:hAnsi="Hacen Liner Screen St" w:cs="Hacen Liner Screen St"/>
          <w:sz w:val="32"/>
          <w:szCs w:val="32"/>
        </w:rPr>
        <w:t>By default, all the add-ons are added to the enabled list. If you want to disable an add-on, simply select it from the list and hit ‘Disable’.</w:t>
      </w:r>
    </w:p>
    <w:p w:rsidR="00C07EFF" w:rsidRDefault="000D4ED0" w:rsidP="00C07EFF">
      <w:pPr>
        <w:jc w:val="center"/>
        <w:rPr>
          <w:rFonts w:ascii="Hacen Liner Screen St" w:hAnsi="Hacen Liner Screen St" w:cs="Hacen Liner Screen St"/>
          <w:sz w:val="32"/>
          <w:szCs w:val="32"/>
        </w:rPr>
      </w:pPr>
      <w:r>
        <w:rPr>
          <w:rFonts w:ascii="Hacen Liner Screen St" w:hAnsi="Hacen Liner Screen St" w:cs="Hacen Liner Screen St"/>
          <w:noProof/>
          <w:sz w:val="32"/>
          <w:szCs w:val="32"/>
        </w:rPr>
        <w:drawing>
          <wp:inline distT="0" distB="0" distL="0" distR="0">
            <wp:extent cx="3612193" cy="3002540"/>
            <wp:effectExtent l="0" t="0" r="762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AD_2018-10-05_07-39-49.png"/>
                    <pic:cNvPicPr/>
                  </pic:nvPicPr>
                  <pic:blipFill>
                    <a:blip r:embed="rId14">
                      <a:extLst>
                        <a:ext uri="{28A0092B-C50C-407E-A947-70E740481C1C}">
                          <a14:useLocalDpi xmlns:a14="http://schemas.microsoft.com/office/drawing/2010/main" val="0"/>
                        </a:ext>
                      </a:extLst>
                    </a:blip>
                    <a:stretch>
                      <a:fillRect/>
                    </a:stretch>
                  </pic:blipFill>
                  <pic:spPr>
                    <a:xfrm>
                      <a:off x="0" y="0"/>
                      <a:ext cx="3612193" cy="3002540"/>
                    </a:xfrm>
                    <a:prstGeom prst="rect">
                      <a:avLst/>
                    </a:prstGeom>
                  </pic:spPr>
                </pic:pic>
              </a:graphicData>
            </a:graphic>
          </wp:inline>
        </w:drawing>
      </w:r>
    </w:p>
    <w:p w:rsidR="00F37CF0" w:rsidRDefault="00C07EFF" w:rsidP="00F37CF0">
      <w:pPr>
        <w:jc w:val="center"/>
        <w:rPr>
          <w:rFonts w:ascii="Hacen Liner Screen St" w:hAnsi="Hacen Liner Screen St" w:cs="Hacen Liner Screen St"/>
          <w:sz w:val="32"/>
          <w:szCs w:val="32"/>
        </w:rPr>
      </w:pPr>
      <w:r>
        <w:rPr>
          <w:rFonts w:ascii="Hacen Liner Screen St" w:hAnsi="Hacen Liner Screen St" w:cs="Hacen Liner Screen St"/>
          <w:sz w:val="32"/>
          <w:szCs w:val="32"/>
        </w:rPr>
        <w:t>To enable an add-on, select it from the disabled list and hit ‘Enable’.</w:t>
      </w:r>
    </w:p>
    <w:p w:rsidR="00F37CF0" w:rsidRDefault="00F37CF0" w:rsidP="00F37CF0">
      <w:pPr>
        <w:jc w:val="center"/>
        <w:rPr>
          <w:rFonts w:ascii="Hacen Liner Screen St" w:hAnsi="Hacen Liner Screen St" w:cs="Hacen Liner Screen St"/>
          <w:sz w:val="32"/>
          <w:szCs w:val="32"/>
        </w:rPr>
      </w:pPr>
      <w:r>
        <w:rPr>
          <w:rFonts w:ascii="Hacen Liner Screen St" w:hAnsi="Hacen Liner Screen St" w:cs="Hacen Liner Screen St"/>
          <w:sz w:val="32"/>
          <w:szCs w:val="32"/>
        </w:rPr>
        <w:t>A dialog will appear through the process.</w:t>
      </w:r>
    </w:p>
    <w:p w:rsidR="00C07EFF" w:rsidRPr="00EC47AE" w:rsidRDefault="00C07EFF" w:rsidP="00EC47AE">
      <w:pPr>
        <w:jc w:val="center"/>
        <w:rPr>
          <w:rFonts w:ascii="Times New Roman" w:hAnsi="Times New Roman" w:cs="Times New Roman"/>
          <w:sz w:val="32"/>
          <w:szCs w:val="32"/>
        </w:rPr>
      </w:pPr>
      <w:r>
        <w:rPr>
          <w:rFonts w:ascii="Hacen Liner Screen St" w:hAnsi="Hacen Liner Screen St" w:cs="Hacen Liner Screen St"/>
          <w:sz w:val="32"/>
          <w:szCs w:val="32"/>
        </w:rPr>
        <w:t xml:space="preserve">When you disable an add-on, the program will add ‘.oad’ suffix to it. When </w:t>
      </w:r>
      <w:r w:rsidRPr="0016713F">
        <w:rPr>
          <w:rFonts w:ascii="Hacen Liner Screen St" w:hAnsi="Hacen Liner Screen St" w:cs="Hacen Liner Screen St"/>
          <w:noProof/>
          <w:sz w:val="32"/>
          <w:szCs w:val="32"/>
        </w:rPr>
        <w:t>enable</w:t>
      </w:r>
      <w:r w:rsidR="0016713F">
        <w:rPr>
          <w:rFonts w:ascii="Hacen Liner Screen St" w:hAnsi="Hacen Liner Screen St" w:cs="Hacen Liner Screen St"/>
          <w:noProof/>
          <w:sz w:val="32"/>
          <w:szCs w:val="32"/>
        </w:rPr>
        <w:t>d</w:t>
      </w:r>
      <w:r>
        <w:rPr>
          <w:rFonts w:ascii="Hacen Liner Screen St" w:hAnsi="Hacen Liner Screen St" w:cs="Hacen Liner Screen St"/>
          <w:sz w:val="32"/>
          <w:szCs w:val="32"/>
        </w:rPr>
        <w:t>, it’ll rename it to its original suffix.</w:t>
      </w:r>
      <w:r w:rsidR="00EC47AE">
        <w:rPr>
          <w:rFonts w:ascii="Hacen Liner Screen St" w:hAnsi="Hacen Liner Screen St" w:cs="Hacen Liner Screen St"/>
          <w:sz w:val="32"/>
          <w:szCs w:val="32"/>
        </w:rPr>
        <w:t xml:space="preserve"> The program won’t change any files inside ‘Doc’, ‘</w:t>
      </w:r>
      <w:r w:rsidR="00EC47AE" w:rsidRPr="0015199B">
        <w:rPr>
          <w:rFonts w:ascii="Hacen Liner Screen St" w:hAnsi="Hacen Liner Screen St" w:cs="Hacen Liner Screen St"/>
          <w:noProof/>
          <w:sz w:val="32"/>
          <w:szCs w:val="32"/>
        </w:rPr>
        <w:t>Orbitersdk</w:t>
      </w:r>
      <w:r w:rsidR="00EC47AE">
        <w:rPr>
          <w:rFonts w:ascii="Hacen Liner Screen St" w:hAnsi="Hacen Liner Screen St" w:cs="Hacen Liner Screen St"/>
          <w:sz w:val="32"/>
          <w:szCs w:val="32"/>
        </w:rPr>
        <w:t>’ and ‘Sources’ folders.</w:t>
      </w:r>
    </w:p>
    <w:p w:rsidR="00CA67EF" w:rsidRDefault="00CA67EF" w:rsidP="00CA67EF">
      <w:pPr>
        <w:jc w:val="center"/>
        <w:rPr>
          <w:rFonts w:ascii="Hacen Liner Screen St" w:hAnsi="Hacen Liner Screen St" w:cs="Hacen Liner Screen St"/>
          <w:sz w:val="32"/>
          <w:szCs w:val="32"/>
        </w:rPr>
      </w:pPr>
      <w:r>
        <w:rPr>
          <w:rFonts w:ascii="Hacen Liner Screen St" w:hAnsi="Hacen Liner Screen St" w:cs="Hacen Liner Screen St"/>
          <w:sz w:val="32"/>
          <w:szCs w:val="32"/>
        </w:rPr>
        <w:t xml:space="preserve">Note that if an add-on has modified the files of another add-on, the program will enable and disable it together. It’ll look like </w:t>
      </w:r>
      <w:r w:rsidRPr="00CA67EF">
        <w:rPr>
          <w:rFonts w:ascii="Hacen Liner Screen St" w:hAnsi="Hacen Liner Screen St" w:cs="Hacen Liner Screen St"/>
          <w:noProof/>
          <w:sz w:val="32"/>
          <w:szCs w:val="32"/>
        </w:rPr>
        <w:t>one</w:t>
      </w:r>
      <w:r>
        <w:rPr>
          <w:rFonts w:ascii="Hacen Liner Screen St" w:hAnsi="Hacen Liner Screen St" w:cs="Hacen Liner Screen St"/>
          <w:sz w:val="32"/>
          <w:szCs w:val="32"/>
        </w:rPr>
        <w:t xml:space="preserve"> add-on.</w:t>
      </w:r>
    </w:p>
    <w:p w:rsidR="002A47F3" w:rsidRDefault="002A47F3" w:rsidP="007F56E8">
      <w:pPr>
        <w:rPr>
          <w:rFonts w:ascii="Hacen Liner Screen St" w:hAnsi="Hacen Liner Screen St" w:cs="Hacen Liner Screen St"/>
          <w:sz w:val="32"/>
          <w:szCs w:val="32"/>
        </w:rPr>
      </w:pPr>
    </w:p>
    <w:p w:rsidR="00F85800" w:rsidRPr="00F85800" w:rsidRDefault="00F85800" w:rsidP="002A47F3">
      <w:pPr>
        <w:jc w:val="center"/>
        <w:rPr>
          <w:rFonts w:ascii="Hacen Liner Screen St" w:hAnsi="Hacen Liner Screen St" w:cs="Hacen Liner Screen St"/>
          <w:sz w:val="48"/>
          <w:szCs w:val="48"/>
        </w:rPr>
      </w:pPr>
      <w:r>
        <w:rPr>
          <w:rFonts w:ascii="Hacen Liner Screen St" w:hAnsi="Hacen Liner Screen St" w:cs="Hacen Liner Screen St"/>
          <w:sz w:val="48"/>
          <w:szCs w:val="48"/>
        </w:rPr>
        <w:lastRenderedPageBreak/>
        <w:t>Uninstall a</w:t>
      </w:r>
      <w:bookmarkStart w:id="0" w:name="_GoBack"/>
      <w:bookmarkEnd w:id="0"/>
      <w:r>
        <w:rPr>
          <w:rFonts w:ascii="Hacen Liner Screen St" w:hAnsi="Hacen Liner Screen St" w:cs="Hacen Liner Screen St"/>
          <w:sz w:val="48"/>
          <w:szCs w:val="48"/>
        </w:rPr>
        <w:t>n add-on</w:t>
      </w:r>
    </w:p>
    <w:p w:rsidR="00FD63E7" w:rsidRDefault="00FD63E7" w:rsidP="00C24106">
      <w:pPr>
        <w:jc w:val="center"/>
        <w:rPr>
          <w:rFonts w:ascii="Hacen Liner Screen St" w:hAnsi="Hacen Liner Screen St" w:cs="Hacen Liner Screen St"/>
          <w:sz w:val="32"/>
          <w:szCs w:val="32"/>
        </w:rPr>
      </w:pPr>
      <w:r>
        <w:rPr>
          <w:rFonts w:ascii="Hacen Liner Screen St" w:hAnsi="Hacen Liner Screen St" w:cs="Hacen Liner Screen St"/>
          <w:sz w:val="32"/>
          <w:szCs w:val="32"/>
        </w:rPr>
        <w:t>To uninstall an add-on, select it from the list and click on ‘Uninstall’ button. A confirm message will appear. Hit ‘Yes’ if you want to uninstall it.</w:t>
      </w:r>
    </w:p>
    <w:p w:rsidR="002A47F3" w:rsidRDefault="00260F45" w:rsidP="002A47F3">
      <w:pPr>
        <w:jc w:val="center"/>
        <w:rPr>
          <w:rFonts w:ascii="Hacen Liner Screen St" w:hAnsi="Hacen Liner Screen St" w:cs="Hacen Liner Screen St"/>
          <w:sz w:val="32"/>
          <w:szCs w:val="32"/>
        </w:rPr>
      </w:pPr>
      <w:r>
        <w:rPr>
          <w:rFonts w:ascii="Hacen Liner Screen St" w:hAnsi="Hacen Liner Screen St" w:cs="Hacen Liner Screen St"/>
          <w:noProof/>
          <w:sz w:val="32"/>
          <w:szCs w:val="32"/>
        </w:rPr>
        <w:drawing>
          <wp:inline distT="0" distB="0" distL="0" distR="0" wp14:anchorId="253E6E7B" wp14:editId="67212FFC">
            <wp:extent cx="2880360" cy="94488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AD_2018-09-20_21-06-40.png"/>
                    <pic:cNvPicPr/>
                  </pic:nvPicPr>
                  <pic:blipFill>
                    <a:blip r:embed="rId15">
                      <a:extLst>
                        <a:ext uri="{28A0092B-C50C-407E-A947-70E740481C1C}">
                          <a14:useLocalDpi xmlns:a14="http://schemas.microsoft.com/office/drawing/2010/main" val="0"/>
                        </a:ext>
                      </a:extLst>
                    </a:blip>
                    <a:stretch>
                      <a:fillRect/>
                    </a:stretch>
                  </pic:blipFill>
                  <pic:spPr>
                    <a:xfrm>
                      <a:off x="0" y="0"/>
                      <a:ext cx="2880610" cy="944962"/>
                    </a:xfrm>
                    <a:prstGeom prst="rect">
                      <a:avLst/>
                    </a:prstGeom>
                  </pic:spPr>
                </pic:pic>
              </a:graphicData>
            </a:graphic>
          </wp:inline>
        </w:drawing>
      </w:r>
    </w:p>
    <w:p w:rsidR="00FD63E7" w:rsidRDefault="00FD63E7" w:rsidP="00C24106">
      <w:pPr>
        <w:jc w:val="center"/>
        <w:rPr>
          <w:rFonts w:ascii="Hacen Liner Screen St" w:hAnsi="Hacen Liner Screen St" w:cs="Hacen Liner Screen St"/>
          <w:sz w:val="32"/>
          <w:szCs w:val="32"/>
          <w:lang w:bidi="ar-EG"/>
        </w:rPr>
      </w:pPr>
      <w:r>
        <w:rPr>
          <w:rFonts w:ascii="Hacen Liner Screen St" w:hAnsi="Hacen Liner Screen St" w:cs="Hacen Liner Screen St"/>
          <w:sz w:val="32"/>
          <w:szCs w:val="32"/>
          <w:lang w:bidi="ar-EG"/>
        </w:rPr>
        <w:t>Then you can see a message confirms the add-on is uninstalled correctly without problems</w:t>
      </w:r>
      <w:r w:rsidR="00F85800">
        <w:rPr>
          <w:rFonts w:ascii="Hacen Liner Screen St" w:hAnsi="Hacen Liner Screen St" w:cs="Hacen Liner Screen St"/>
          <w:sz w:val="32"/>
          <w:szCs w:val="32"/>
          <w:lang w:bidi="ar-EG"/>
        </w:rPr>
        <w:t>.</w:t>
      </w:r>
    </w:p>
    <w:p w:rsidR="00F85800" w:rsidRPr="00260F45" w:rsidRDefault="00260F45" w:rsidP="00C24106">
      <w:pPr>
        <w:jc w:val="center"/>
        <w:rPr>
          <w:rFonts w:ascii="Hacen Liner Screen St" w:hAnsi="Hacen Liner Screen St" w:cs="Hacen Liner Screen St"/>
          <w:sz w:val="32"/>
          <w:szCs w:val="32"/>
          <w:lang w:bidi="ar-EG"/>
        </w:rPr>
      </w:pPr>
      <w:r>
        <w:rPr>
          <w:rFonts w:ascii="Hacen Liner Screen St" w:hAnsi="Hacen Liner Screen St" w:cs="Hacen Liner Screen St"/>
          <w:noProof/>
          <w:sz w:val="32"/>
          <w:szCs w:val="32"/>
        </w:rPr>
        <w:drawing>
          <wp:inline distT="0" distB="0" distL="0" distR="0">
            <wp:extent cx="2438400" cy="10591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AD_2018-09-20_21-07-59.png"/>
                    <pic:cNvPicPr/>
                  </pic:nvPicPr>
                  <pic:blipFill>
                    <a:blip r:embed="rId16">
                      <a:extLst>
                        <a:ext uri="{28A0092B-C50C-407E-A947-70E740481C1C}">
                          <a14:useLocalDpi xmlns:a14="http://schemas.microsoft.com/office/drawing/2010/main" val="0"/>
                        </a:ext>
                      </a:extLst>
                    </a:blip>
                    <a:stretch>
                      <a:fillRect/>
                    </a:stretch>
                  </pic:blipFill>
                  <pic:spPr>
                    <a:xfrm>
                      <a:off x="0" y="0"/>
                      <a:ext cx="2438611" cy="1059272"/>
                    </a:xfrm>
                    <a:prstGeom prst="rect">
                      <a:avLst/>
                    </a:prstGeom>
                  </pic:spPr>
                </pic:pic>
              </a:graphicData>
            </a:graphic>
          </wp:inline>
        </w:drawing>
      </w:r>
    </w:p>
    <w:p w:rsidR="0016713F" w:rsidRDefault="00F85800" w:rsidP="0016713F">
      <w:pPr>
        <w:jc w:val="center"/>
        <w:rPr>
          <w:rFonts w:ascii="Hacen Liner Screen St" w:hAnsi="Hacen Liner Screen St" w:cs="Hacen Liner Screen St"/>
          <w:sz w:val="32"/>
          <w:szCs w:val="32"/>
          <w:lang w:bidi="ar-EG"/>
        </w:rPr>
      </w:pPr>
      <w:r>
        <w:rPr>
          <w:rFonts w:ascii="Hacen Liner Screen St" w:hAnsi="Hacen Liner Screen St" w:cs="Hacen Liner Screen St"/>
          <w:sz w:val="32"/>
          <w:szCs w:val="32"/>
          <w:lang w:bidi="ar-EG"/>
        </w:rPr>
        <w:t xml:space="preserve">If the add-on requires a </w:t>
      </w:r>
      <w:r w:rsidRPr="00CA67EF">
        <w:rPr>
          <w:rFonts w:ascii="Hacen Liner Screen St" w:hAnsi="Hacen Liner Screen St" w:cs="Hacen Liner Screen St"/>
          <w:noProof/>
          <w:sz w:val="32"/>
          <w:szCs w:val="32"/>
          <w:lang w:bidi="ar-EG"/>
        </w:rPr>
        <w:t>modifi</w:t>
      </w:r>
      <w:r w:rsidR="00CA67EF">
        <w:rPr>
          <w:rFonts w:ascii="Hacen Liner Screen St" w:hAnsi="Hacen Liner Screen St" w:cs="Hacen Liner Screen St"/>
          <w:noProof/>
          <w:sz w:val="32"/>
          <w:szCs w:val="32"/>
          <w:lang w:bidi="ar-EG"/>
        </w:rPr>
        <w:t>ed</w:t>
      </w:r>
      <w:r>
        <w:rPr>
          <w:rFonts w:ascii="Hacen Liner Screen St" w:hAnsi="Hacen Liner Screen St" w:cs="Hacen Liner Screen St"/>
          <w:sz w:val="32"/>
          <w:szCs w:val="32"/>
          <w:lang w:bidi="ar-EG"/>
        </w:rPr>
        <w:t xml:space="preserve"> version of original files, the program will backup it automatically on install and restore </w:t>
      </w:r>
      <w:r w:rsidR="009A523E">
        <w:rPr>
          <w:rFonts w:ascii="Hacen Liner Screen St" w:hAnsi="Hacen Liner Screen St" w:cs="Hacen Liner Screen St"/>
          <w:sz w:val="32"/>
          <w:szCs w:val="32"/>
          <w:lang w:bidi="ar-EG"/>
        </w:rPr>
        <w:t>it</w:t>
      </w:r>
      <w:r>
        <w:rPr>
          <w:rFonts w:ascii="Hacen Liner Screen St" w:hAnsi="Hacen Liner Screen St" w:cs="Hacen Liner Screen St"/>
          <w:sz w:val="32"/>
          <w:szCs w:val="32"/>
          <w:lang w:bidi="ar-EG"/>
        </w:rPr>
        <w:t xml:space="preserve"> on uninstall. </w:t>
      </w:r>
      <w:r w:rsidR="0016713F">
        <w:rPr>
          <w:rFonts w:ascii="Hacen Liner Screen St" w:hAnsi="Hacen Liner Screen St" w:cs="Hacen Liner Screen St"/>
          <w:sz w:val="32"/>
          <w:szCs w:val="32"/>
          <w:lang w:bidi="ar-EG"/>
        </w:rPr>
        <w:t xml:space="preserve">If the </w:t>
      </w:r>
      <w:r w:rsidR="0016713F" w:rsidRPr="0016713F">
        <w:rPr>
          <w:rFonts w:ascii="Hacen Liner Screen St" w:hAnsi="Hacen Liner Screen St" w:cs="Hacen Liner Screen St"/>
          <w:noProof/>
          <w:sz w:val="32"/>
          <w:szCs w:val="32"/>
          <w:lang w:bidi="ar-EG"/>
        </w:rPr>
        <w:t>backup</w:t>
      </w:r>
      <w:r w:rsidR="0016713F">
        <w:rPr>
          <w:rFonts w:ascii="Hacen Liner Screen St" w:hAnsi="Hacen Liner Screen St" w:cs="Hacen Liner Screen St"/>
          <w:sz w:val="32"/>
          <w:szCs w:val="32"/>
          <w:lang w:bidi="ar-EG"/>
        </w:rPr>
        <w:t xml:space="preserve"> file doesn’t </w:t>
      </w:r>
      <w:r w:rsidR="0016713F" w:rsidRPr="0016713F">
        <w:rPr>
          <w:rFonts w:ascii="Hacen Liner Screen St" w:hAnsi="Hacen Liner Screen St" w:cs="Hacen Liner Screen St"/>
          <w:noProof/>
          <w:sz w:val="32"/>
          <w:szCs w:val="32"/>
          <w:lang w:bidi="ar-EG"/>
        </w:rPr>
        <w:t>exist</w:t>
      </w:r>
      <w:r w:rsidR="0016713F">
        <w:rPr>
          <w:rFonts w:ascii="Hacen Liner Screen St" w:hAnsi="Hacen Liner Screen St" w:cs="Hacen Liner Screen St"/>
          <w:sz w:val="32"/>
          <w:szCs w:val="32"/>
          <w:lang w:bidi="ar-EG"/>
        </w:rPr>
        <w:t>, the program will keep the modified files so you don’t have missing files.</w:t>
      </w:r>
    </w:p>
    <w:p w:rsidR="0016713F" w:rsidRDefault="0016713F" w:rsidP="00CA67EF">
      <w:pPr>
        <w:jc w:val="center"/>
        <w:rPr>
          <w:rFonts w:ascii="Hacen Liner Screen St" w:hAnsi="Hacen Liner Screen St" w:cs="Hacen Liner Screen St"/>
          <w:sz w:val="32"/>
          <w:szCs w:val="32"/>
          <w:lang w:bidi="ar-EG"/>
        </w:rPr>
      </w:pPr>
    </w:p>
    <w:p w:rsidR="0016713F" w:rsidRDefault="0016713F" w:rsidP="00CA67EF">
      <w:pPr>
        <w:jc w:val="center"/>
        <w:rPr>
          <w:rFonts w:ascii="Hacen Liner Screen St" w:hAnsi="Hacen Liner Screen St" w:cs="Hacen Liner Screen St"/>
          <w:sz w:val="32"/>
          <w:szCs w:val="32"/>
          <w:lang w:bidi="ar-EG"/>
        </w:rPr>
      </w:pPr>
    </w:p>
    <w:p w:rsidR="0016713F" w:rsidRDefault="0016713F" w:rsidP="00CA67EF">
      <w:pPr>
        <w:jc w:val="center"/>
        <w:rPr>
          <w:rFonts w:ascii="Hacen Liner Screen St" w:hAnsi="Hacen Liner Screen St" w:cs="Hacen Liner Screen St"/>
          <w:sz w:val="32"/>
          <w:szCs w:val="32"/>
          <w:lang w:bidi="ar-EG"/>
        </w:rPr>
      </w:pPr>
    </w:p>
    <w:p w:rsidR="0016713F" w:rsidRDefault="0016713F" w:rsidP="00CA67EF">
      <w:pPr>
        <w:jc w:val="center"/>
        <w:rPr>
          <w:rFonts w:ascii="Hacen Liner Screen St" w:hAnsi="Hacen Liner Screen St" w:cs="Hacen Liner Screen St"/>
          <w:sz w:val="32"/>
          <w:szCs w:val="32"/>
        </w:rPr>
      </w:pPr>
    </w:p>
    <w:p w:rsidR="000D4ED0" w:rsidRDefault="000D4ED0" w:rsidP="000D4ED0">
      <w:pPr>
        <w:jc w:val="center"/>
        <w:rPr>
          <w:rFonts w:ascii="Hacen Liner Screen St" w:hAnsi="Hacen Liner Screen St" w:cs="Hacen Liner Screen St"/>
          <w:sz w:val="48"/>
          <w:szCs w:val="48"/>
        </w:rPr>
      </w:pPr>
      <w:r>
        <w:rPr>
          <w:rFonts w:ascii="Hacen Liner Screen St" w:hAnsi="Hacen Liner Screen St" w:cs="Hacen Liner Screen St"/>
          <w:sz w:val="48"/>
          <w:szCs w:val="48"/>
        </w:rPr>
        <w:lastRenderedPageBreak/>
        <w:t xml:space="preserve">Create </w:t>
      </w:r>
      <w:r w:rsidR="008F04CA">
        <w:rPr>
          <w:rFonts w:ascii="Hacen Liner Screen St" w:hAnsi="Hacen Liner Screen St" w:cs="Hacen Liner Screen St"/>
          <w:sz w:val="48"/>
          <w:szCs w:val="48"/>
        </w:rPr>
        <w:t>a snapshot</w:t>
      </w:r>
    </w:p>
    <w:p w:rsidR="008F04CA" w:rsidRDefault="008F04CA" w:rsidP="000D4ED0">
      <w:pPr>
        <w:jc w:val="center"/>
        <w:rPr>
          <w:rFonts w:ascii="Hacen Liner Screen St" w:hAnsi="Hacen Liner Screen St" w:cs="Hacen Liner Screen St"/>
          <w:sz w:val="32"/>
          <w:szCs w:val="32"/>
        </w:rPr>
      </w:pPr>
      <w:r>
        <w:rPr>
          <w:rFonts w:ascii="Hacen Liner Screen St" w:hAnsi="Hacen Liner Screen St" w:cs="Hacen Liner Screen St"/>
          <w:sz w:val="32"/>
          <w:szCs w:val="32"/>
        </w:rPr>
        <w:t>Snapshots are something like a ‘picture’ for your Orbiter installation. It contains the file name plus the file size. It’s useful if you want to create a ‘restore point’ for Orbiter installation.</w:t>
      </w:r>
    </w:p>
    <w:p w:rsidR="008F04CA" w:rsidRDefault="008F04CA" w:rsidP="000D4ED0">
      <w:pPr>
        <w:jc w:val="center"/>
        <w:rPr>
          <w:rFonts w:ascii="Hacen Liner Screen St" w:hAnsi="Hacen Liner Screen St" w:cs="Hacen Liner Screen St"/>
          <w:sz w:val="32"/>
          <w:szCs w:val="32"/>
        </w:rPr>
      </w:pPr>
      <w:r>
        <w:rPr>
          <w:rFonts w:ascii="Hacen Liner Screen St" w:hAnsi="Hacen Liner Screen St" w:cs="Hacen Liner Screen St"/>
          <w:sz w:val="32"/>
          <w:szCs w:val="32"/>
        </w:rPr>
        <w:t xml:space="preserve">To create a snapshot, open the settings window and click on ‘Create’ button in </w:t>
      </w:r>
      <w:r w:rsidR="0015199B">
        <w:rPr>
          <w:rFonts w:ascii="Hacen Liner Screen St" w:hAnsi="Hacen Liner Screen St" w:cs="Hacen Liner Screen St"/>
          <w:sz w:val="32"/>
          <w:szCs w:val="32"/>
        </w:rPr>
        <w:t xml:space="preserve">the </w:t>
      </w:r>
      <w:r w:rsidRPr="0015199B">
        <w:rPr>
          <w:rFonts w:ascii="Hacen Liner Screen St" w:hAnsi="Hacen Liner Screen St" w:cs="Hacen Liner Screen St"/>
          <w:noProof/>
          <w:sz w:val="32"/>
          <w:szCs w:val="32"/>
        </w:rPr>
        <w:t>snapshots</w:t>
      </w:r>
      <w:r>
        <w:rPr>
          <w:rFonts w:ascii="Hacen Liner Screen St" w:hAnsi="Hacen Liner Screen St" w:cs="Hacen Liner Screen St"/>
          <w:sz w:val="32"/>
          <w:szCs w:val="32"/>
        </w:rPr>
        <w:t xml:space="preserve"> section.</w:t>
      </w:r>
    </w:p>
    <w:p w:rsidR="008F04CA" w:rsidRDefault="003018FB" w:rsidP="000D4ED0">
      <w:pPr>
        <w:jc w:val="center"/>
        <w:rPr>
          <w:rFonts w:ascii="Hacen Liner Screen St" w:hAnsi="Hacen Liner Screen St" w:cs="Hacen Liner Screen St"/>
          <w:sz w:val="32"/>
          <w:szCs w:val="32"/>
        </w:rPr>
      </w:pPr>
      <w:r>
        <w:rPr>
          <w:rFonts w:ascii="Hacen Liner Screen St" w:hAnsi="Hacen Liner Screen St" w:cs="Hacen Liner Screen St"/>
          <w:noProof/>
          <w:sz w:val="32"/>
          <w:szCs w:val="32"/>
        </w:rPr>
        <w:drawing>
          <wp:inline distT="0" distB="0" distL="0" distR="0">
            <wp:extent cx="2667000" cy="339275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AD_2019-03-05_19-06-25.png"/>
                    <pic:cNvPicPr/>
                  </pic:nvPicPr>
                  <pic:blipFill>
                    <a:blip r:embed="rId8">
                      <a:extLst>
                        <a:ext uri="{28A0092B-C50C-407E-A947-70E740481C1C}">
                          <a14:useLocalDpi xmlns:a14="http://schemas.microsoft.com/office/drawing/2010/main" val="0"/>
                        </a:ext>
                      </a:extLst>
                    </a:blip>
                    <a:stretch>
                      <a:fillRect/>
                    </a:stretch>
                  </pic:blipFill>
                  <pic:spPr>
                    <a:xfrm>
                      <a:off x="0" y="0"/>
                      <a:ext cx="2669531" cy="3395974"/>
                    </a:xfrm>
                    <a:prstGeom prst="rect">
                      <a:avLst/>
                    </a:prstGeom>
                  </pic:spPr>
                </pic:pic>
              </a:graphicData>
            </a:graphic>
          </wp:inline>
        </w:drawing>
      </w:r>
    </w:p>
    <w:p w:rsidR="008F04CA" w:rsidRDefault="008F04CA" w:rsidP="000D4ED0">
      <w:pPr>
        <w:jc w:val="center"/>
        <w:rPr>
          <w:rFonts w:ascii="Hacen Liner Screen St" w:hAnsi="Hacen Liner Screen St" w:cs="Hacen Liner Screen St"/>
          <w:sz w:val="32"/>
          <w:szCs w:val="32"/>
        </w:rPr>
      </w:pPr>
      <w:r>
        <w:rPr>
          <w:rFonts w:ascii="Hacen Liner Screen St" w:hAnsi="Hacen Liner Screen St" w:cs="Hacen Liner Screen St"/>
          <w:sz w:val="32"/>
          <w:szCs w:val="32"/>
        </w:rPr>
        <w:t>Then you’ll see a message confirms the snapshot:</w:t>
      </w:r>
    </w:p>
    <w:p w:rsidR="008F04CA" w:rsidRDefault="008F04CA" w:rsidP="000D4ED0">
      <w:pPr>
        <w:jc w:val="center"/>
        <w:rPr>
          <w:rFonts w:ascii="Hacen Liner Screen St" w:hAnsi="Hacen Liner Screen St" w:cs="Hacen Liner Screen St"/>
          <w:sz w:val="32"/>
          <w:szCs w:val="32"/>
        </w:rPr>
      </w:pPr>
      <w:r>
        <w:rPr>
          <w:rFonts w:ascii="Hacen Liner Screen St" w:hAnsi="Hacen Liner Screen St" w:cs="Hacen Liner Screen St"/>
          <w:noProof/>
          <w:sz w:val="32"/>
          <w:szCs w:val="32"/>
        </w:rPr>
        <w:drawing>
          <wp:inline distT="0" distB="0" distL="0" distR="0">
            <wp:extent cx="3482340" cy="1047477"/>
            <wp:effectExtent l="0" t="0" r="381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AD_2018-10-05_08-18-20.png"/>
                    <pic:cNvPicPr/>
                  </pic:nvPicPr>
                  <pic:blipFill>
                    <a:blip r:embed="rId17">
                      <a:extLst>
                        <a:ext uri="{28A0092B-C50C-407E-A947-70E740481C1C}">
                          <a14:useLocalDpi xmlns:a14="http://schemas.microsoft.com/office/drawing/2010/main" val="0"/>
                        </a:ext>
                      </a:extLst>
                    </a:blip>
                    <a:stretch>
                      <a:fillRect/>
                    </a:stretch>
                  </pic:blipFill>
                  <pic:spPr>
                    <a:xfrm>
                      <a:off x="0" y="0"/>
                      <a:ext cx="3484463" cy="1048116"/>
                    </a:xfrm>
                    <a:prstGeom prst="rect">
                      <a:avLst/>
                    </a:prstGeom>
                  </pic:spPr>
                </pic:pic>
              </a:graphicData>
            </a:graphic>
          </wp:inline>
        </w:drawing>
      </w:r>
    </w:p>
    <w:p w:rsidR="008F04CA" w:rsidRDefault="008F04CA" w:rsidP="000D4ED0">
      <w:pPr>
        <w:jc w:val="center"/>
        <w:rPr>
          <w:rFonts w:ascii="Hacen Liner Screen St" w:hAnsi="Hacen Liner Screen St" w:cs="Hacen Liner Screen St"/>
          <w:sz w:val="32"/>
          <w:szCs w:val="32"/>
        </w:rPr>
      </w:pPr>
      <w:r>
        <w:rPr>
          <w:rFonts w:ascii="Hacen Liner Screen St" w:hAnsi="Hacen Liner Screen St" w:cs="Hacen Liner Screen St"/>
          <w:sz w:val="32"/>
          <w:szCs w:val="32"/>
        </w:rPr>
        <w:t>You can find the snapshot file in the program main folder.</w:t>
      </w:r>
    </w:p>
    <w:p w:rsidR="00FB35D3" w:rsidRDefault="00FB35D3" w:rsidP="000D4ED0">
      <w:pPr>
        <w:jc w:val="center"/>
        <w:rPr>
          <w:rFonts w:ascii="Hacen Liner Screen St" w:hAnsi="Hacen Liner Screen St" w:cs="Hacen Liner Screen St"/>
          <w:sz w:val="48"/>
          <w:szCs w:val="48"/>
        </w:rPr>
      </w:pPr>
      <w:r>
        <w:rPr>
          <w:rFonts w:ascii="Hacen Liner Screen St" w:hAnsi="Hacen Liner Screen St" w:cs="Hacen Liner Screen St"/>
          <w:sz w:val="48"/>
          <w:szCs w:val="48"/>
        </w:rPr>
        <w:lastRenderedPageBreak/>
        <w:t>Import a snapshot</w:t>
      </w:r>
    </w:p>
    <w:p w:rsidR="00FB35D3" w:rsidRDefault="00FB35D3" w:rsidP="00286B67">
      <w:pPr>
        <w:jc w:val="center"/>
        <w:rPr>
          <w:rFonts w:ascii="Hacen Liner Screen St" w:hAnsi="Hacen Liner Screen St" w:cs="Hacen Liner Screen St"/>
          <w:sz w:val="32"/>
          <w:szCs w:val="32"/>
        </w:rPr>
      </w:pPr>
      <w:r>
        <w:rPr>
          <w:rFonts w:ascii="Hacen Liner Screen St" w:hAnsi="Hacen Liner Screen St" w:cs="Hacen Liner Screen St"/>
          <w:sz w:val="32"/>
          <w:szCs w:val="32"/>
        </w:rPr>
        <w:t xml:space="preserve">To import a snapshot, open the settings window and hit ‘Import’ button in </w:t>
      </w:r>
      <w:r w:rsidR="0015199B">
        <w:rPr>
          <w:rFonts w:ascii="Hacen Liner Screen St" w:hAnsi="Hacen Liner Screen St" w:cs="Hacen Liner Screen St"/>
          <w:sz w:val="32"/>
          <w:szCs w:val="32"/>
        </w:rPr>
        <w:t xml:space="preserve">the </w:t>
      </w:r>
      <w:r w:rsidRPr="0015199B">
        <w:rPr>
          <w:rFonts w:ascii="Hacen Liner Screen St" w:hAnsi="Hacen Liner Screen St" w:cs="Hacen Liner Screen St"/>
          <w:noProof/>
          <w:sz w:val="32"/>
          <w:szCs w:val="32"/>
        </w:rPr>
        <w:t>snapshots</w:t>
      </w:r>
      <w:r>
        <w:rPr>
          <w:rFonts w:ascii="Hacen Liner Screen St" w:hAnsi="Hacen Liner Screen St" w:cs="Hacen Liner Screen St"/>
          <w:sz w:val="32"/>
          <w:szCs w:val="32"/>
        </w:rPr>
        <w:t xml:space="preserve"> section.</w:t>
      </w:r>
      <w:r w:rsidR="00286B67">
        <w:rPr>
          <w:rFonts w:ascii="Hacen Liner Screen St" w:hAnsi="Hacen Liner Screen St" w:cs="Hacen Liner Screen St"/>
          <w:sz w:val="32"/>
          <w:szCs w:val="32"/>
        </w:rPr>
        <w:t xml:space="preserve"> </w:t>
      </w:r>
      <w:r>
        <w:rPr>
          <w:rFonts w:ascii="Hacen Liner Screen St" w:hAnsi="Hacen Liner Screen St" w:cs="Hacen Liner Screen St"/>
          <w:sz w:val="32"/>
          <w:szCs w:val="32"/>
        </w:rPr>
        <w:t>A file chooser dialog will appear. Select the snapshot file and hit ‘Open’.</w:t>
      </w:r>
    </w:p>
    <w:p w:rsidR="008F04CA" w:rsidRDefault="001C169E" w:rsidP="000D4ED0">
      <w:pPr>
        <w:jc w:val="center"/>
        <w:rPr>
          <w:rFonts w:ascii="Hacen Liner Screen St" w:hAnsi="Hacen Liner Screen St" w:cs="Hacen Liner Screen St"/>
          <w:sz w:val="32"/>
          <w:szCs w:val="32"/>
        </w:rPr>
      </w:pPr>
      <w:r>
        <w:rPr>
          <w:rFonts w:ascii="Hacen Liner Screen St" w:hAnsi="Hacen Liner Screen St" w:cs="Hacen Liner Screen St"/>
          <w:noProof/>
          <w:sz w:val="32"/>
          <w:szCs w:val="32"/>
        </w:rPr>
        <w:drawing>
          <wp:inline distT="0" distB="0" distL="0" distR="0">
            <wp:extent cx="5943600" cy="3860165"/>
            <wp:effectExtent l="0" t="0" r="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AD_2018-10-05_08-29-28.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3860165"/>
                    </a:xfrm>
                    <a:prstGeom prst="rect">
                      <a:avLst/>
                    </a:prstGeom>
                  </pic:spPr>
                </pic:pic>
              </a:graphicData>
            </a:graphic>
          </wp:inline>
        </w:drawing>
      </w:r>
    </w:p>
    <w:p w:rsidR="00286B67" w:rsidRDefault="00286B67" w:rsidP="000D4ED0">
      <w:pPr>
        <w:jc w:val="center"/>
        <w:rPr>
          <w:rFonts w:ascii="Hacen Liner Screen St" w:hAnsi="Hacen Liner Screen St" w:cs="Hacen Liner Screen St"/>
          <w:sz w:val="32"/>
          <w:szCs w:val="32"/>
        </w:rPr>
      </w:pPr>
      <w:r>
        <w:rPr>
          <w:rFonts w:ascii="Hacen Liner Screen St" w:hAnsi="Hacen Liner Screen St" w:cs="Hacen Liner Screen St"/>
          <w:sz w:val="32"/>
          <w:szCs w:val="32"/>
        </w:rPr>
        <w:t>If everything went as expected, you’ll see a successful operation message:</w:t>
      </w:r>
    </w:p>
    <w:p w:rsidR="00286B67" w:rsidRDefault="00286B67" w:rsidP="000F7479">
      <w:pPr>
        <w:jc w:val="center"/>
        <w:rPr>
          <w:rFonts w:ascii="Hacen Liner Screen St" w:hAnsi="Hacen Liner Screen St" w:cs="Hacen Liner Screen St"/>
          <w:sz w:val="32"/>
          <w:szCs w:val="32"/>
        </w:rPr>
      </w:pPr>
      <w:r>
        <w:rPr>
          <w:rFonts w:ascii="Hacen Liner Screen St" w:hAnsi="Hacen Liner Screen St" w:cs="Hacen Liner Screen St"/>
          <w:noProof/>
          <w:sz w:val="32"/>
          <w:szCs w:val="32"/>
        </w:rPr>
        <w:drawing>
          <wp:inline distT="0" distB="0" distL="0" distR="0" wp14:anchorId="2EABCD55" wp14:editId="0FF1114B">
            <wp:extent cx="2255716" cy="1097375"/>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AD_2018-10-05_08-39-53.png"/>
                    <pic:cNvPicPr/>
                  </pic:nvPicPr>
                  <pic:blipFill>
                    <a:blip r:embed="rId19">
                      <a:extLst>
                        <a:ext uri="{28A0092B-C50C-407E-A947-70E740481C1C}">
                          <a14:useLocalDpi xmlns:a14="http://schemas.microsoft.com/office/drawing/2010/main" val="0"/>
                        </a:ext>
                      </a:extLst>
                    </a:blip>
                    <a:stretch>
                      <a:fillRect/>
                    </a:stretch>
                  </pic:blipFill>
                  <pic:spPr>
                    <a:xfrm>
                      <a:off x="0" y="0"/>
                      <a:ext cx="2255716" cy="1097375"/>
                    </a:xfrm>
                    <a:prstGeom prst="rect">
                      <a:avLst/>
                    </a:prstGeom>
                  </pic:spPr>
                </pic:pic>
              </a:graphicData>
            </a:graphic>
          </wp:inline>
        </w:drawing>
      </w:r>
    </w:p>
    <w:p w:rsidR="004F0431" w:rsidRDefault="004F0431" w:rsidP="000F7479">
      <w:pPr>
        <w:jc w:val="center"/>
        <w:rPr>
          <w:rFonts w:ascii="Hacen Liner Screen St" w:hAnsi="Hacen Liner Screen St" w:cs="Hacen Liner Screen St"/>
          <w:sz w:val="32"/>
          <w:szCs w:val="32"/>
        </w:rPr>
      </w:pPr>
    </w:p>
    <w:p w:rsidR="001C169E" w:rsidRDefault="001C169E" w:rsidP="000D4ED0">
      <w:pPr>
        <w:jc w:val="center"/>
        <w:rPr>
          <w:rFonts w:ascii="Hacen Liner Screen St" w:hAnsi="Hacen Liner Screen St" w:cs="Hacen Liner Screen St"/>
          <w:sz w:val="48"/>
          <w:szCs w:val="48"/>
        </w:rPr>
      </w:pPr>
      <w:r>
        <w:rPr>
          <w:rFonts w:ascii="Hacen Liner Screen St" w:hAnsi="Hacen Liner Screen St" w:cs="Hacen Liner Screen St"/>
          <w:sz w:val="48"/>
          <w:szCs w:val="48"/>
        </w:rPr>
        <w:lastRenderedPageBreak/>
        <w:t>Ignored files and folders</w:t>
      </w:r>
    </w:p>
    <w:p w:rsidR="001C169E" w:rsidRDefault="001C169E" w:rsidP="000D4ED0">
      <w:pPr>
        <w:jc w:val="center"/>
        <w:rPr>
          <w:rFonts w:ascii="Hacen Liner Screen St" w:hAnsi="Hacen Liner Screen St" w:cs="Hacen Liner Screen St"/>
          <w:sz w:val="32"/>
          <w:szCs w:val="32"/>
        </w:rPr>
      </w:pPr>
      <w:r>
        <w:rPr>
          <w:rFonts w:ascii="Hacen Liner Screen St" w:hAnsi="Hacen Liner Screen St" w:cs="Hacen Liner Screen St"/>
          <w:sz w:val="32"/>
          <w:szCs w:val="32"/>
        </w:rPr>
        <w:t xml:space="preserve">Ignored files and folders are useful in case you didn’t install the full add-on files. For </w:t>
      </w:r>
      <w:r w:rsidRPr="0015199B">
        <w:rPr>
          <w:rFonts w:ascii="Hacen Liner Screen St" w:hAnsi="Hacen Liner Screen St" w:cs="Hacen Liner Screen St"/>
          <w:noProof/>
          <w:sz w:val="32"/>
          <w:szCs w:val="32"/>
        </w:rPr>
        <w:t>example</w:t>
      </w:r>
      <w:r w:rsidR="0015199B">
        <w:rPr>
          <w:rFonts w:ascii="Hacen Liner Screen St" w:hAnsi="Hacen Liner Screen St" w:cs="Hacen Liner Screen St"/>
          <w:noProof/>
          <w:sz w:val="32"/>
          <w:szCs w:val="32"/>
        </w:rPr>
        <w:t>,</w:t>
      </w:r>
      <w:r>
        <w:rPr>
          <w:rFonts w:ascii="Hacen Liner Screen St" w:hAnsi="Hacen Liner Screen St" w:cs="Hacen Liner Screen St"/>
          <w:sz w:val="32"/>
          <w:szCs w:val="32"/>
        </w:rPr>
        <w:t xml:space="preserve"> you installed the whole add-on but not the ‘Doc’ folder. In this </w:t>
      </w:r>
      <w:r w:rsidRPr="0015199B">
        <w:rPr>
          <w:rFonts w:ascii="Hacen Liner Screen St" w:hAnsi="Hacen Liner Screen St" w:cs="Hacen Liner Screen St"/>
          <w:noProof/>
          <w:sz w:val="32"/>
          <w:szCs w:val="32"/>
        </w:rPr>
        <w:t>case</w:t>
      </w:r>
      <w:r w:rsidR="0015199B">
        <w:rPr>
          <w:rFonts w:ascii="Hacen Liner Screen St" w:hAnsi="Hacen Liner Screen St" w:cs="Hacen Liner Screen St"/>
          <w:noProof/>
          <w:sz w:val="32"/>
          <w:szCs w:val="32"/>
        </w:rPr>
        <w:t>,</w:t>
      </w:r>
      <w:r>
        <w:rPr>
          <w:rFonts w:ascii="Hacen Liner Screen St" w:hAnsi="Hacen Liner Screen St" w:cs="Hacen Liner Screen St"/>
          <w:sz w:val="32"/>
          <w:szCs w:val="32"/>
        </w:rPr>
        <w:t xml:space="preserve"> you must add ‘Doc’ folder to the ignored list so the program knows the add-on is installed.</w:t>
      </w:r>
    </w:p>
    <w:p w:rsidR="002727AF" w:rsidRPr="002727AF" w:rsidRDefault="001C169E" w:rsidP="002727AF">
      <w:pPr>
        <w:jc w:val="center"/>
        <w:rPr>
          <w:rFonts w:ascii="Hacen Liner Screen St" w:hAnsi="Hacen Liner Screen St" w:cs="Hacen Liner Screen St"/>
          <w:sz w:val="32"/>
          <w:szCs w:val="32"/>
        </w:rPr>
      </w:pPr>
      <w:r>
        <w:rPr>
          <w:rFonts w:ascii="Hacen Liner Screen St" w:hAnsi="Hacen Liner Screen St" w:cs="Hacen Liner Screen St"/>
          <w:sz w:val="32"/>
          <w:szCs w:val="32"/>
        </w:rPr>
        <w:t xml:space="preserve">To add a one, open the settings window </w:t>
      </w:r>
      <w:r w:rsidR="002727AF">
        <w:rPr>
          <w:rFonts w:ascii="Hacen Liner Screen St" w:hAnsi="Hacen Liner Screen St" w:cs="Hacen Liner Screen St"/>
          <w:sz w:val="32"/>
          <w:szCs w:val="32"/>
        </w:rPr>
        <w:t>and click on ‘Add’ button in Ignored files/folders section.</w:t>
      </w:r>
    </w:p>
    <w:p w:rsidR="003B3130" w:rsidRDefault="00A362F5" w:rsidP="000F7479">
      <w:pPr>
        <w:jc w:val="center"/>
        <w:rPr>
          <w:rFonts w:ascii="Hacen Liner Screen St" w:hAnsi="Hacen Liner Screen St" w:cs="Hacen Liner Screen St"/>
          <w:sz w:val="32"/>
          <w:szCs w:val="32"/>
        </w:rPr>
      </w:pPr>
      <w:r>
        <w:rPr>
          <w:rFonts w:ascii="Hacen Liner Screen St" w:hAnsi="Hacen Liner Screen St" w:cs="Hacen Liner Screen St"/>
          <w:noProof/>
          <w:sz w:val="32"/>
          <w:szCs w:val="32"/>
        </w:rPr>
        <w:drawing>
          <wp:inline distT="0" distB="0" distL="0" distR="0">
            <wp:extent cx="3036922" cy="386334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AD_2019-03-05_19-50-52.png"/>
                    <pic:cNvPicPr/>
                  </pic:nvPicPr>
                  <pic:blipFill>
                    <a:blip r:embed="rId20">
                      <a:extLst>
                        <a:ext uri="{28A0092B-C50C-407E-A947-70E740481C1C}">
                          <a14:useLocalDpi xmlns:a14="http://schemas.microsoft.com/office/drawing/2010/main" val="0"/>
                        </a:ext>
                      </a:extLst>
                    </a:blip>
                    <a:stretch>
                      <a:fillRect/>
                    </a:stretch>
                  </pic:blipFill>
                  <pic:spPr>
                    <a:xfrm>
                      <a:off x="0" y="0"/>
                      <a:ext cx="3038115" cy="3864858"/>
                    </a:xfrm>
                    <a:prstGeom prst="rect">
                      <a:avLst/>
                    </a:prstGeom>
                  </pic:spPr>
                </pic:pic>
              </a:graphicData>
            </a:graphic>
          </wp:inline>
        </w:drawing>
      </w:r>
    </w:p>
    <w:p w:rsidR="00A362F5" w:rsidRDefault="00A362F5" w:rsidP="000F7479">
      <w:pPr>
        <w:jc w:val="center"/>
        <w:rPr>
          <w:rFonts w:ascii="Hacen Liner Screen St" w:hAnsi="Hacen Liner Screen St" w:cs="Hacen Liner Screen St"/>
          <w:sz w:val="32"/>
          <w:szCs w:val="32"/>
        </w:rPr>
      </w:pPr>
    </w:p>
    <w:p w:rsidR="00A362F5" w:rsidRDefault="00A362F5" w:rsidP="000F7479">
      <w:pPr>
        <w:jc w:val="center"/>
        <w:rPr>
          <w:rFonts w:ascii="Hacen Liner Screen St" w:hAnsi="Hacen Liner Screen St" w:cs="Hacen Liner Screen St"/>
          <w:sz w:val="32"/>
          <w:szCs w:val="32"/>
        </w:rPr>
      </w:pPr>
    </w:p>
    <w:p w:rsidR="00286B67" w:rsidRDefault="002727AF" w:rsidP="003B3130">
      <w:pPr>
        <w:jc w:val="center"/>
        <w:rPr>
          <w:rFonts w:ascii="Hacen Liner Screen St" w:hAnsi="Hacen Liner Screen St" w:cs="Hacen Liner Screen St"/>
          <w:sz w:val="32"/>
          <w:szCs w:val="32"/>
        </w:rPr>
      </w:pPr>
      <w:r>
        <w:rPr>
          <w:rFonts w:ascii="Hacen Liner Screen St" w:hAnsi="Hacen Liner Screen St" w:cs="Hacen Liner Screen St"/>
          <w:sz w:val="32"/>
          <w:szCs w:val="32"/>
        </w:rPr>
        <w:lastRenderedPageBreak/>
        <w:t xml:space="preserve">Then a small dialog will request the ignored file/folder. Enter the file/folder </w:t>
      </w:r>
      <w:r w:rsidR="003B3130">
        <w:rPr>
          <w:rFonts w:ascii="Hacen Liner Screen St" w:hAnsi="Hacen Liner Screen St" w:cs="Hacen Liner Screen St"/>
          <w:sz w:val="32"/>
          <w:szCs w:val="32"/>
        </w:rPr>
        <w:t>and select the add-on, and hit ‘Add’</w:t>
      </w:r>
      <w:r>
        <w:rPr>
          <w:rFonts w:ascii="Hacen Liner Screen St" w:hAnsi="Hacen Liner Screen St" w:cs="Hacen Liner Screen St"/>
          <w:sz w:val="32"/>
          <w:szCs w:val="32"/>
        </w:rPr>
        <w:t xml:space="preserve">. </w:t>
      </w:r>
    </w:p>
    <w:p w:rsidR="002727AF" w:rsidRDefault="003B3130" w:rsidP="002727AF">
      <w:pPr>
        <w:jc w:val="center"/>
        <w:rPr>
          <w:rFonts w:ascii="Hacen Liner Screen St" w:hAnsi="Hacen Liner Screen St" w:cs="Hacen Liner Screen St"/>
          <w:sz w:val="32"/>
          <w:szCs w:val="32"/>
        </w:rPr>
      </w:pPr>
      <w:r>
        <w:rPr>
          <w:rFonts w:ascii="Hacen Liner Screen St" w:hAnsi="Hacen Liner Screen St" w:cs="Hacen Liner Screen St"/>
          <w:noProof/>
          <w:sz w:val="32"/>
          <w:szCs w:val="32"/>
        </w:rPr>
        <w:drawing>
          <wp:inline distT="0" distB="0" distL="0" distR="0">
            <wp:extent cx="2537661" cy="17068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AD_2018-10-20_08-15-30.png"/>
                    <pic:cNvPicPr/>
                  </pic:nvPicPr>
                  <pic:blipFill>
                    <a:blip r:embed="rId21">
                      <a:extLst>
                        <a:ext uri="{28A0092B-C50C-407E-A947-70E740481C1C}">
                          <a14:useLocalDpi xmlns:a14="http://schemas.microsoft.com/office/drawing/2010/main" val="0"/>
                        </a:ext>
                      </a:extLst>
                    </a:blip>
                    <a:stretch>
                      <a:fillRect/>
                    </a:stretch>
                  </pic:blipFill>
                  <pic:spPr>
                    <a:xfrm>
                      <a:off x="0" y="0"/>
                      <a:ext cx="2540316" cy="1708666"/>
                    </a:xfrm>
                    <a:prstGeom prst="rect">
                      <a:avLst/>
                    </a:prstGeom>
                  </pic:spPr>
                </pic:pic>
              </a:graphicData>
            </a:graphic>
          </wp:inline>
        </w:drawing>
      </w:r>
    </w:p>
    <w:p w:rsidR="002727AF" w:rsidRDefault="002727AF" w:rsidP="002727AF">
      <w:pPr>
        <w:jc w:val="center"/>
        <w:rPr>
          <w:rFonts w:ascii="Hacen Liner Screen St" w:hAnsi="Hacen Liner Screen St" w:cs="Hacen Liner Screen St"/>
          <w:sz w:val="32"/>
          <w:szCs w:val="32"/>
        </w:rPr>
      </w:pPr>
      <w:r>
        <w:rPr>
          <w:rFonts w:ascii="Hacen Liner Screen St" w:hAnsi="Hacen Liner Screen St" w:cs="Hacen Liner Screen St"/>
          <w:sz w:val="32"/>
          <w:szCs w:val="32"/>
        </w:rPr>
        <w:t>To remove a one, select it from the list and hit ‘Remove’.</w:t>
      </w:r>
    </w:p>
    <w:p w:rsidR="003B3130" w:rsidRDefault="000F7479" w:rsidP="005D1E55">
      <w:pPr>
        <w:jc w:val="center"/>
        <w:rPr>
          <w:rFonts w:ascii="Hacen Liner Screen St" w:hAnsi="Hacen Liner Screen St" w:cs="Hacen Liner Screen St"/>
          <w:sz w:val="32"/>
          <w:szCs w:val="32"/>
        </w:rPr>
      </w:pPr>
      <w:r>
        <w:rPr>
          <w:rFonts w:ascii="Hacen Liner Screen St" w:hAnsi="Hacen Liner Screen St" w:cs="Hacen Liner Screen St"/>
          <w:sz w:val="32"/>
          <w:szCs w:val="32"/>
        </w:rPr>
        <w:t xml:space="preserve">‘Move </w:t>
      </w:r>
      <w:r w:rsidRPr="005D1E55">
        <w:rPr>
          <w:rFonts w:ascii="Hacen Liner Screen St" w:hAnsi="Hacen Liner Screen St" w:cs="Hacen Liner Screen St"/>
          <w:noProof/>
          <w:sz w:val="32"/>
          <w:szCs w:val="32"/>
        </w:rPr>
        <w:t>file</w:t>
      </w:r>
      <w:r w:rsidR="005D1E55" w:rsidRPr="005D1E55">
        <w:rPr>
          <w:rFonts w:ascii="Hacen Liner Screen St" w:hAnsi="Hacen Liner Screen St" w:cs="Hacen Liner Screen St"/>
          <w:noProof/>
          <w:sz w:val="32"/>
          <w:szCs w:val="32"/>
        </w:rPr>
        <w:t>s</w:t>
      </w:r>
      <w:r>
        <w:rPr>
          <w:rFonts w:ascii="Hacen Liner Screen St" w:hAnsi="Hacen Liner Screen St" w:cs="Hacen Liner Screen St"/>
          <w:sz w:val="32"/>
          <w:szCs w:val="32"/>
        </w:rPr>
        <w:t xml:space="preserve"> to trash’ option will move the file to the recycle bin in Windows only. It’ll appear disabled on Mac and Linux. Check it if you want to move files to the recycle bin instead of removing it </w:t>
      </w:r>
      <w:r w:rsidR="005D1E55" w:rsidRPr="005D1E55">
        <w:rPr>
          <w:rFonts w:ascii="Hacen Liner Screen St" w:hAnsi="Hacen Liner Screen St" w:cs="Hacen Liner Screen St"/>
          <w:sz w:val="32"/>
          <w:szCs w:val="32"/>
        </w:rPr>
        <w:t>permanent</w:t>
      </w:r>
      <w:r>
        <w:rPr>
          <w:rFonts w:ascii="Hacen Liner Screen St" w:hAnsi="Hacen Liner Screen St" w:cs="Hacen Liner Screen St"/>
          <w:sz w:val="32"/>
          <w:szCs w:val="32"/>
        </w:rPr>
        <w:t>ly.</w:t>
      </w:r>
    </w:p>
    <w:p w:rsidR="003B3130" w:rsidRDefault="003B3130" w:rsidP="002727AF">
      <w:pPr>
        <w:jc w:val="center"/>
        <w:rPr>
          <w:rFonts w:ascii="Hacen Liner Screen St" w:hAnsi="Hacen Liner Screen St" w:cs="Hacen Liner Screen St"/>
          <w:sz w:val="32"/>
          <w:szCs w:val="32"/>
        </w:rPr>
      </w:pPr>
    </w:p>
    <w:p w:rsidR="003B3130" w:rsidRDefault="003B3130" w:rsidP="002727AF">
      <w:pPr>
        <w:jc w:val="center"/>
        <w:rPr>
          <w:rFonts w:ascii="Hacen Liner Screen St" w:hAnsi="Hacen Liner Screen St" w:cs="Hacen Liner Screen St"/>
          <w:sz w:val="32"/>
          <w:szCs w:val="32"/>
        </w:rPr>
      </w:pPr>
    </w:p>
    <w:p w:rsidR="003B3130" w:rsidRDefault="003B3130" w:rsidP="002727AF">
      <w:pPr>
        <w:jc w:val="center"/>
        <w:rPr>
          <w:rFonts w:ascii="Hacen Liner Screen St" w:hAnsi="Hacen Liner Screen St" w:cs="Hacen Liner Screen St"/>
          <w:sz w:val="32"/>
          <w:szCs w:val="32"/>
        </w:rPr>
      </w:pPr>
    </w:p>
    <w:p w:rsidR="003B3130" w:rsidRDefault="003B3130" w:rsidP="002727AF">
      <w:pPr>
        <w:jc w:val="center"/>
        <w:rPr>
          <w:rFonts w:ascii="Hacen Liner Screen St" w:hAnsi="Hacen Liner Screen St" w:cs="Hacen Liner Screen St"/>
          <w:sz w:val="32"/>
          <w:szCs w:val="32"/>
        </w:rPr>
      </w:pPr>
    </w:p>
    <w:p w:rsidR="003B3130" w:rsidRDefault="003B3130" w:rsidP="002727AF">
      <w:pPr>
        <w:jc w:val="center"/>
        <w:rPr>
          <w:rFonts w:ascii="Hacen Liner Screen St" w:hAnsi="Hacen Liner Screen St" w:cs="Hacen Liner Screen St"/>
          <w:sz w:val="32"/>
          <w:szCs w:val="32"/>
        </w:rPr>
      </w:pPr>
    </w:p>
    <w:p w:rsidR="003B3130" w:rsidRDefault="003B3130" w:rsidP="002727AF">
      <w:pPr>
        <w:jc w:val="center"/>
        <w:rPr>
          <w:rFonts w:ascii="Hacen Liner Screen St" w:hAnsi="Hacen Liner Screen St" w:cs="Hacen Liner Screen St"/>
          <w:sz w:val="32"/>
          <w:szCs w:val="32"/>
        </w:rPr>
      </w:pPr>
    </w:p>
    <w:p w:rsidR="000F7479" w:rsidRDefault="000F7479" w:rsidP="002727AF">
      <w:pPr>
        <w:jc w:val="center"/>
        <w:rPr>
          <w:rFonts w:ascii="Hacen Liner Screen St" w:hAnsi="Hacen Liner Screen St" w:cs="Hacen Liner Screen St"/>
          <w:sz w:val="32"/>
          <w:szCs w:val="32"/>
        </w:rPr>
      </w:pPr>
    </w:p>
    <w:p w:rsidR="003B3130" w:rsidRDefault="003B3130" w:rsidP="005D1E55">
      <w:pPr>
        <w:rPr>
          <w:rFonts w:ascii="Hacen Liner Screen St" w:hAnsi="Hacen Liner Screen St" w:cs="Hacen Liner Screen St"/>
          <w:sz w:val="32"/>
          <w:szCs w:val="32"/>
        </w:rPr>
      </w:pPr>
    </w:p>
    <w:p w:rsidR="002727AF" w:rsidRDefault="002727AF" w:rsidP="002727AF">
      <w:pPr>
        <w:jc w:val="center"/>
        <w:rPr>
          <w:rFonts w:ascii="Hacen Liner Screen St" w:hAnsi="Hacen Liner Screen St" w:cs="Hacen Liner Screen St"/>
          <w:sz w:val="48"/>
          <w:szCs w:val="48"/>
        </w:rPr>
      </w:pPr>
      <w:r>
        <w:rPr>
          <w:rFonts w:ascii="Hacen Liner Screen St" w:hAnsi="Hacen Liner Screen St" w:cs="Hacen Liner Screen St"/>
          <w:sz w:val="48"/>
          <w:szCs w:val="48"/>
        </w:rPr>
        <w:lastRenderedPageBreak/>
        <w:t>Database editor</w:t>
      </w:r>
    </w:p>
    <w:p w:rsidR="002727AF" w:rsidRDefault="002727AF" w:rsidP="002727AF">
      <w:pPr>
        <w:jc w:val="center"/>
        <w:rPr>
          <w:rFonts w:ascii="Hacen Liner Screen St" w:hAnsi="Hacen Liner Screen St" w:cs="Hacen Liner Screen St"/>
          <w:sz w:val="32"/>
          <w:szCs w:val="32"/>
        </w:rPr>
      </w:pPr>
      <w:r>
        <w:rPr>
          <w:rFonts w:ascii="Hacen Liner Screen St" w:hAnsi="Hacen Liner Screen St" w:cs="Hacen Liner Screen St"/>
          <w:sz w:val="32"/>
          <w:szCs w:val="32"/>
        </w:rPr>
        <w:t xml:space="preserve">Database editor allows you to modify the database. You can add, remove and edit any add-on in the database. </w:t>
      </w:r>
      <w:r w:rsidR="007E7EDB">
        <w:rPr>
          <w:rFonts w:ascii="Hacen Liner Screen St" w:hAnsi="Hacen Liner Screen St" w:cs="Hacen Liner Screen St"/>
          <w:sz w:val="32"/>
          <w:szCs w:val="32"/>
        </w:rPr>
        <w:t>It’s useful if you have installed an add-on that doesn’t come with the default database, so you can add it to the database without reinstalling. You have to download the add-on again and use ‘Add’ button to add it to the database.</w:t>
      </w:r>
    </w:p>
    <w:p w:rsidR="002727AF" w:rsidRDefault="002727AF" w:rsidP="002727AF">
      <w:pPr>
        <w:jc w:val="center"/>
        <w:rPr>
          <w:rFonts w:ascii="Hacen Liner Screen St" w:hAnsi="Hacen Liner Screen St" w:cs="Hacen Liner Screen St"/>
          <w:sz w:val="32"/>
          <w:szCs w:val="32"/>
        </w:rPr>
      </w:pPr>
      <w:r>
        <w:rPr>
          <w:rFonts w:ascii="Hacen Liner Screen St" w:hAnsi="Hacen Liner Screen St" w:cs="Hacen Liner Screen St"/>
          <w:sz w:val="32"/>
          <w:szCs w:val="32"/>
        </w:rPr>
        <w:t>To add an add-on to the database</w:t>
      </w:r>
      <w:r w:rsidR="007E7EDB">
        <w:rPr>
          <w:rFonts w:ascii="Hacen Liner Screen St" w:hAnsi="Hacen Liner Screen St" w:cs="Hacen Liner Screen St"/>
          <w:sz w:val="32"/>
          <w:szCs w:val="32"/>
        </w:rPr>
        <w:t>, open the settings window and switch to Database tab. You can see the add-ons aligned in a tree view.</w:t>
      </w:r>
    </w:p>
    <w:p w:rsidR="003B3130" w:rsidRDefault="00A362F5" w:rsidP="003B3130">
      <w:pPr>
        <w:jc w:val="center"/>
        <w:rPr>
          <w:rFonts w:ascii="Hacen Liner Screen St" w:hAnsi="Hacen Liner Screen St" w:cs="Hacen Liner Screen St"/>
          <w:sz w:val="32"/>
          <w:szCs w:val="32"/>
        </w:rPr>
      </w:pPr>
      <w:r>
        <w:rPr>
          <w:rFonts w:ascii="Hacen Liner Screen St" w:hAnsi="Hacen Liner Screen St" w:cs="Hacen Liner Screen St"/>
          <w:noProof/>
          <w:sz w:val="32"/>
          <w:szCs w:val="32"/>
        </w:rPr>
        <w:drawing>
          <wp:inline distT="0" distB="0" distL="0" distR="0">
            <wp:extent cx="3444539" cy="4381880"/>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AD_2019-03-05_19-53-13.png"/>
                    <pic:cNvPicPr/>
                  </pic:nvPicPr>
                  <pic:blipFill>
                    <a:blip r:embed="rId22">
                      <a:extLst>
                        <a:ext uri="{28A0092B-C50C-407E-A947-70E740481C1C}">
                          <a14:useLocalDpi xmlns:a14="http://schemas.microsoft.com/office/drawing/2010/main" val="0"/>
                        </a:ext>
                      </a:extLst>
                    </a:blip>
                    <a:stretch>
                      <a:fillRect/>
                    </a:stretch>
                  </pic:blipFill>
                  <pic:spPr>
                    <a:xfrm>
                      <a:off x="0" y="0"/>
                      <a:ext cx="3444539" cy="4381880"/>
                    </a:xfrm>
                    <a:prstGeom prst="rect">
                      <a:avLst/>
                    </a:prstGeom>
                  </pic:spPr>
                </pic:pic>
              </a:graphicData>
            </a:graphic>
          </wp:inline>
        </w:drawing>
      </w:r>
    </w:p>
    <w:p w:rsidR="00FA20D3" w:rsidRDefault="00FA20D3" w:rsidP="005D1E55">
      <w:pPr>
        <w:rPr>
          <w:rFonts w:ascii="Hacen Liner Screen St" w:hAnsi="Hacen Liner Screen St" w:cs="Hacen Liner Screen St" w:hint="cs"/>
          <w:sz w:val="32"/>
          <w:szCs w:val="32"/>
          <w:rtl/>
          <w:lang w:bidi="ar-EG"/>
        </w:rPr>
      </w:pPr>
    </w:p>
    <w:p w:rsidR="007E7EDB" w:rsidRDefault="00FA7DBF" w:rsidP="002727AF">
      <w:pPr>
        <w:jc w:val="center"/>
        <w:rPr>
          <w:rFonts w:ascii="Hacen Liner Screen St" w:hAnsi="Hacen Liner Screen St" w:cs="Hacen Liner Screen St"/>
          <w:sz w:val="32"/>
          <w:szCs w:val="32"/>
        </w:rPr>
      </w:pPr>
      <w:r>
        <w:rPr>
          <w:rFonts w:ascii="Hacen Liner Screen St" w:hAnsi="Hacen Liner Screen St" w:cs="Hacen Liner Screen St"/>
          <w:sz w:val="32"/>
          <w:szCs w:val="32"/>
        </w:rPr>
        <w:lastRenderedPageBreak/>
        <w:t>Click on ‘Add’ button. The add dialog will appear. Enter the add-on name.</w:t>
      </w:r>
    </w:p>
    <w:p w:rsidR="00FA7DBF" w:rsidRDefault="00EB2E03" w:rsidP="002727AF">
      <w:pPr>
        <w:jc w:val="center"/>
        <w:rPr>
          <w:rFonts w:ascii="Hacen Liner Screen St" w:hAnsi="Hacen Liner Screen St" w:cs="Hacen Liner Screen St"/>
          <w:sz w:val="32"/>
          <w:szCs w:val="32"/>
        </w:rPr>
      </w:pPr>
      <w:r>
        <w:rPr>
          <w:rFonts w:ascii="Hacen Liner Screen St" w:hAnsi="Hacen Liner Screen St" w:cs="Hacen Liner Screen St"/>
          <w:noProof/>
          <w:sz w:val="32"/>
          <w:szCs w:val="32"/>
        </w:rPr>
        <w:drawing>
          <wp:inline distT="0" distB="0" distL="0" distR="0">
            <wp:extent cx="2598645" cy="2110923"/>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AD_2018-10-20_08-40-00.png"/>
                    <pic:cNvPicPr/>
                  </pic:nvPicPr>
                  <pic:blipFill>
                    <a:blip r:embed="rId23">
                      <a:extLst>
                        <a:ext uri="{28A0092B-C50C-407E-A947-70E740481C1C}">
                          <a14:useLocalDpi xmlns:a14="http://schemas.microsoft.com/office/drawing/2010/main" val="0"/>
                        </a:ext>
                      </a:extLst>
                    </a:blip>
                    <a:stretch>
                      <a:fillRect/>
                    </a:stretch>
                  </pic:blipFill>
                  <pic:spPr>
                    <a:xfrm>
                      <a:off x="0" y="0"/>
                      <a:ext cx="2598645" cy="2110923"/>
                    </a:xfrm>
                    <a:prstGeom prst="rect">
                      <a:avLst/>
                    </a:prstGeom>
                  </pic:spPr>
                </pic:pic>
              </a:graphicData>
            </a:graphic>
          </wp:inline>
        </w:drawing>
      </w:r>
    </w:p>
    <w:p w:rsidR="00FA7DBF" w:rsidRDefault="00FA7DBF" w:rsidP="003B3130">
      <w:pPr>
        <w:jc w:val="center"/>
        <w:rPr>
          <w:rFonts w:ascii="Hacen Liner Screen St" w:hAnsi="Hacen Liner Screen St" w:cs="Hacen Liner Screen St"/>
          <w:sz w:val="32"/>
          <w:szCs w:val="32"/>
        </w:rPr>
      </w:pPr>
      <w:r>
        <w:rPr>
          <w:rFonts w:ascii="Hacen Liner Screen St" w:hAnsi="Hacen Liner Screen St" w:cs="Hacen Liner Screen St"/>
          <w:sz w:val="32"/>
          <w:szCs w:val="32"/>
        </w:rPr>
        <w:t xml:space="preserve">Now you have </w:t>
      </w:r>
      <w:r w:rsidR="003B3130">
        <w:rPr>
          <w:rFonts w:ascii="Hacen Liner Screen St" w:hAnsi="Hacen Liner Screen St" w:cs="Hacen Liner Screen St"/>
          <w:sz w:val="32"/>
          <w:szCs w:val="32"/>
        </w:rPr>
        <w:t>3</w:t>
      </w:r>
      <w:r>
        <w:rPr>
          <w:rFonts w:ascii="Hacen Liner Screen St" w:hAnsi="Hacen Liner Screen St" w:cs="Hacen Liner Screen St"/>
          <w:sz w:val="32"/>
          <w:szCs w:val="32"/>
        </w:rPr>
        <w:t xml:space="preserve"> options. You can select a folder which will be scanned by the program to add the files </w:t>
      </w:r>
      <w:r w:rsidRPr="0011440D">
        <w:rPr>
          <w:rFonts w:ascii="Hacen Liner Screen St" w:hAnsi="Hacen Liner Screen St" w:cs="Hacen Liner Screen St"/>
          <w:noProof/>
          <w:sz w:val="32"/>
          <w:szCs w:val="32"/>
        </w:rPr>
        <w:t>automatically</w:t>
      </w:r>
      <w:r>
        <w:rPr>
          <w:rFonts w:ascii="Hacen Liner Screen St" w:hAnsi="Hacen Liner Screen St" w:cs="Hacen Liner Screen St"/>
          <w:sz w:val="32"/>
          <w:szCs w:val="32"/>
        </w:rPr>
        <w:t xml:space="preserve"> </w:t>
      </w:r>
      <w:r w:rsidR="003B3130">
        <w:rPr>
          <w:rFonts w:ascii="Hacen Liner Screen St" w:hAnsi="Hacen Liner Screen St" w:cs="Hacen Liner Screen St"/>
          <w:sz w:val="32"/>
          <w:szCs w:val="32"/>
        </w:rPr>
        <w:t xml:space="preserve">or select a Zip </w:t>
      </w:r>
      <w:proofErr w:type="gramStart"/>
      <w:r w:rsidR="003B3130">
        <w:rPr>
          <w:rFonts w:ascii="Hacen Liner Screen St" w:hAnsi="Hacen Liner Screen St" w:cs="Hacen Liner Screen St"/>
          <w:sz w:val="32"/>
          <w:szCs w:val="32"/>
        </w:rPr>
        <w:t>file</w:t>
      </w:r>
      <w:proofErr w:type="gramEnd"/>
      <w:r w:rsidR="003B3130">
        <w:rPr>
          <w:rFonts w:ascii="Hacen Liner Screen St" w:hAnsi="Hacen Liner Screen St" w:cs="Hacen Liner Screen St"/>
          <w:sz w:val="32"/>
          <w:szCs w:val="32"/>
        </w:rPr>
        <w:t xml:space="preserve"> which will be scanned also, </w:t>
      </w:r>
      <w:r>
        <w:rPr>
          <w:rFonts w:ascii="Hacen Liner Screen St" w:hAnsi="Hacen Liner Screen St" w:cs="Hacen Liner Screen St"/>
          <w:sz w:val="32"/>
          <w:szCs w:val="32"/>
        </w:rPr>
        <w:t>or enter the files manually.</w:t>
      </w:r>
    </w:p>
    <w:p w:rsidR="0015199B" w:rsidRDefault="0015199B" w:rsidP="0011440D">
      <w:pPr>
        <w:jc w:val="center"/>
        <w:rPr>
          <w:rFonts w:ascii="Hacen Liner Screen St" w:hAnsi="Hacen Liner Screen St" w:cs="Hacen Liner Screen St"/>
          <w:sz w:val="32"/>
          <w:szCs w:val="32"/>
        </w:rPr>
      </w:pPr>
      <w:r>
        <w:rPr>
          <w:rFonts w:ascii="Hacen Liner Screen St" w:hAnsi="Hacen Liner Screen St" w:cs="Hacen Liner Screen St"/>
          <w:sz w:val="32"/>
          <w:szCs w:val="32"/>
        </w:rPr>
        <w:t>If you want to select a folder</w:t>
      </w:r>
      <w:r w:rsidR="003B3130">
        <w:rPr>
          <w:rFonts w:ascii="Hacen Liner Screen St" w:hAnsi="Hacen Liner Screen St" w:cs="Hacen Liner Screen St"/>
          <w:sz w:val="32"/>
          <w:szCs w:val="32"/>
        </w:rPr>
        <w:t xml:space="preserve"> or a Zip file</w:t>
      </w:r>
      <w:r>
        <w:rPr>
          <w:rFonts w:ascii="Hacen Liner Screen St" w:hAnsi="Hacen Liner Screen St" w:cs="Hacen Liner Screen St"/>
          <w:sz w:val="32"/>
          <w:szCs w:val="32"/>
        </w:rPr>
        <w:t xml:space="preserve">, hit ‘Select’ button. You’ll see a folder chooser dialog. Select the add-on </w:t>
      </w:r>
      <w:r w:rsidR="003B3130">
        <w:rPr>
          <w:rFonts w:ascii="Hacen Liner Screen St" w:hAnsi="Hacen Liner Screen St" w:cs="Hacen Liner Screen St"/>
          <w:sz w:val="32"/>
          <w:szCs w:val="32"/>
        </w:rPr>
        <w:t xml:space="preserve">folder/file and hit ‘Select’. </w:t>
      </w:r>
      <w:r>
        <w:rPr>
          <w:rFonts w:ascii="Hacen Liner Screen St" w:hAnsi="Hacen Liner Screen St" w:cs="Hacen Liner Screen St"/>
          <w:sz w:val="32"/>
          <w:szCs w:val="32"/>
        </w:rPr>
        <w:t>You’ll see a text shows the selected folder below.</w:t>
      </w:r>
      <w:r w:rsidR="00FA20D3">
        <w:rPr>
          <w:rFonts w:ascii="Hacen Liner Screen St" w:hAnsi="Hacen Liner Screen St" w:cs="Hacen Liner Screen St"/>
          <w:sz w:val="32"/>
          <w:szCs w:val="32"/>
        </w:rPr>
        <w:t xml:space="preserve"> </w:t>
      </w:r>
      <w:r w:rsidR="00FA20D3" w:rsidRPr="0011440D">
        <w:rPr>
          <w:rFonts w:ascii="Hacen Liner Screen St" w:hAnsi="Hacen Liner Screen St" w:cs="Hacen Liner Screen St"/>
          <w:noProof/>
          <w:sz w:val="32"/>
          <w:szCs w:val="32"/>
        </w:rPr>
        <w:t>Check</w:t>
      </w:r>
      <w:r w:rsidR="00FA20D3">
        <w:rPr>
          <w:rFonts w:ascii="Hacen Liner Screen St" w:hAnsi="Hacen Liner Screen St" w:cs="Hacen Liner Screen St"/>
          <w:sz w:val="32"/>
          <w:szCs w:val="32"/>
        </w:rPr>
        <w:t xml:space="preserve"> </w:t>
      </w:r>
      <w:r w:rsidR="0011440D">
        <w:rPr>
          <w:rFonts w:ascii="Hacen Liner Screen St" w:hAnsi="Hacen Liner Screen St" w:cs="Hacen Liner Screen St"/>
          <w:sz w:val="32"/>
          <w:szCs w:val="32"/>
        </w:rPr>
        <w:t>‘R</w:t>
      </w:r>
      <w:r w:rsidR="00FA20D3">
        <w:rPr>
          <w:rFonts w:ascii="Hacen Liner Screen St" w:hAnsi="Hacen Liner Screen St" w:cs="Hacen Liner Screen St"/>
          <w:sz w:val="32"/>
          <w:szCs w:val="32"/>
        </w:rPr>
        <w:t xml:space="preserve">emove after </w:t>
      </w:r>
      <w:r w:rsidR="00EB2E03" w:rsidRPr="00EB2E03">
        <w:rPr>
          <w:rFonts w:ascii="Hacen Liner Screen St" w:hAnsi="Hacen Liner Screen St" w:cs="Hacen Liner Screen St"/>
          <w:sz w:val="32"/>
          <w:szCs w:val="32"/>
        </w:rPr>
        <w:t>addition</w:t>
      </w:r>
      <w:r w:rsidR="0011440D">
        <w:rPr>
          <w:rFonts w:ascii="Hacen Liner Screen St" w:hAnsi="Hacen Liner Screen St" w:cs="Hacen Liner Screen St"/>
          <w:sz w:val="32"/>
          <w:szCs w:val="32"/>
        </w:rPr>
        <w:t>’</w:t>
      </w:r>
      <w:r w:rsidR="00EB2E03">
        <w:rPr>
          <w:rFonts w:ascii="Hacen Liner Screen St" w:hAnsi="Hacen Liner Screen St" w:cs="Hacen Liner Screen St"/>
          <w:sz w:val="32"/>
          <w:szCs w:val="32"/>
        </w:rPr>
        <w:t xml:space="preserve"> </w:t>
      </w:r>
      <w:r w:rsidR="00FA20D3">
        <w:rPr>
          <w:rFonts w:ascii="Hacen Liner Screen St" w:hAnsi="Hacen Liner Screen St" w:cs="Hacen Liner Screen St"/>
          <w:sz w:val="32"/>
          <w:szCs w:val="32"/>
        </w:rPr>
        <w:t>checkbox if you want to remove</w:t>
      </w:r>
      <w:r w:rsidR="00EB2E03">
        <w:rPr>
          <w:rFonts w:ascii="Hacen Liner Screen St" w:hAnsi="Hacen Liner Screen St" w:cs="Hacen Liner Screen St"/>
          <w:sz w:val="32"/>
          <w:szCs w:val="32"/>
        </w:rPr>
        <w:t xml:space="preserve"> the add-on file/folder.</w:t>
      </w:r>
    </w:p>
    <w:p w:rsidR="0015199B" w:rsidRDefault="0015199B" w:rsidP="00F56656">
      <w:pPr>
        <w:jc w:val="center"/>
        <w:rPr>
          <w:rFonts w:ascii="Hacen Liner Screen St" w:hAnsi="Hacen Liner Screen St" w:cs="Hacen Liner Screen St"/>
          <w:sz w:val="32"/>
          <w:szCs w:val="32"/>
        </w:rPr>
      </w:pPr>
      <w:r>
        <w:rPr>
          <w:rFonts w:ascii="Hacen Liner Screen St" w:hAnsi="Hacen Liner Screen St" w:cs="Hacen Liner Screen St"/>
          <w:sz w:val="32"/>
          <w:szCs w:val="32"/>
        </w:rPr>
        <w:t>To add the files manually, you must enter it from the view of Orbiter installation. So if the file path is ‘C:</w:t>
      </w:r>
      <w:r>
        <w:rPr>
          <w:rFonts w:ascii="Times New Roman" w:hAnsi="Times New Roman" w:cs="Times New Roman"/>
          <w:sz w:val="32"/>
          <w:szCs w:val="32"/>
        </w:rPr>
        <w:t>\</w:t>
      </w:r>
      <w:r w:rsidRPr="0015199B">
        <w:rPr>
          <w:rFonts w:ascii="Hacen Liner Screen St" w:hAnsi="Hacen Liner Screen St" w:cs="Hacen Liner Screen St"/>
          <w:sz w:val="32"/>
          <w:szCs w:val="32"/>
        </w:rPr>
        <w:t>Orbiter2016</w:t>
      </w:r>
      <w:r>
        <w:rPr>
          <w:rFonts w:ascii="Times New Roman" w:hAnsi="Times New Roman" w:cs="Times New Roman"/>
          <w:sz w:val="32"/>
          <w:szCs w:val="32"/>
        </w:rPr>
        <w:t>\</w:t>
      </w:r>
      <w:r w:rsidRPr="0015199B">
        <w:rPr>
          <w:rFonts w:ascii="Hacen Liner Screen St" w:hAnsi="Hacen Liner Screen St" w:cs="Hacen Liner Screen St"/>
          <w:sz w:val="32"/>
          <w:szCs w:val="32"/>
        </w:rPr>
        <w:t>File.txt</w:t>
      </w:r>
      <w:r>
        <w:rPr>
          <w:rFonts w:ascii="Hacen Liner Screen St" w:hAnsi="Hacen Liner Screen St" w:cs="Hacen Liner Screen St"/>
          <w:sz w:val="32"/>
          <w:szCs w:val="32"/>
        </w:rPr>
        <w:t xml:space="preserve">’, </w:t>
      </w:r>
      <w:r w:rsidR="000E1A3B">
        <w:rPr>
          <w:rFonts w:ascii="Hacen Liner Screen St" w:hAnsi="Hacen Liner Screen St" w:cs="Hacen Liner Screen St"/>
          <w:sz w:val="32"/>
          <w:szCs w:val="32"/>
        </w:rPr>
        <w:t>you’ll</w:t>
      </w:r>
      <w:r>
        <w:rPr>
          <w:rFonts w:ascii="Hacen Liner Screen St" w:hAnsi="Hacen Liner Screen St" w:cs="Hacen Liner Screen St"/>
          <w:sz w:val="32"/>
          <w:szCs w:val="32"/>
        </w:rPr>
        <w:t xml:space="preserve"> enter ‘File.txt’. If it was ‘C:</w:t>
      </w:r>
      <w:r>
        <w:rPr>
          <w:rFonts w:ascii="Times New Roman" w:hAnsi="Times New Roman" w:cs="Times New Roman"/>
          <w:sz w:val="32"/>
          <w:szCs w:val="32"/>
        </w:rPr>
        <w:t>\</w:t>
      </w:r>
      <w:r w:rsidRPr="0015199B">
        <w:rPr>
          <w:rFonts w:ascii="Hacen Liner Screen St" w:hAnsi="Hacen Liner Screen St" w:cs="Hacen Liner Screen St"/>
          <w:sz w:val="32"/>
          <w:szCs w:val="32"/>
        </w:rPr>
        <w:t>Orbiter2016</w:t>
      </w:r>
      <w:r>
        <w:rPr>
          <w:rFonts w:ascii="Times New Roman" w:hAnsi="Times New Roman" w:cs="Times New Roman"/>
          <w:sz w:val="32"/>
          <w:szCs w:val="32"/>
        </w:rPr>
        <w:t>\</w:t>
      </w:r>
      <w:r>
        <w:rPr>
          <w:rFonts w:ascii="Hacen Liner Screen St" w:hAnsi="Hacen Liner Screen St" w:cs="Hacen Liner Screen St"/>
          <w:sz w:val="32"/>
          <w:szCs w:val="32"/>
        </w:rPr>
        <w:t>Doc</w:t>
      </w:r>
      <w:r>
        <w:rPr>
          <w:rFonts w:ascii="Times New Roman" w:hAnsi="Times New Roman" w:cs="Times New Roman"/>
          <w:sz w:val="32"/>
          <w:szCs w:val="32"/>
        </w:rPr>
        <w:t>\</w:t>
      </w:r>
      <w:r>
        <w:rPr>
          <w:rFonts w:ascii="Hacen Liner Screen St" w:hAnsi="Hacen Liner Screen St" w:cs="Hacen Liner Screen St"/>
          <w:sz w:val="32"/>
          <w:szCs w:val="32"/>
        </w:rPr>
        <w:t>Readme.pdf’ then you have to enter ‘Doc</w:t>
      </w:r>
      <w:r>
        <w:rPr>
          <w:rFonts w:ascii="Times New Roman" w:hAnsi="Times New Roman" w:cs="Times New Roman"/>
          <w:sz w:val="32"/>
          <w:szCs w:val="32"/>
        </w:rPr>
        <w:t>\</w:t>
      </w:r>
      <w:r>
        <w:rPr>
          <w:rFonts w:ascii="Hacen Liner Screen St" w:hAnsi="Hacen Liner Screen St" w:cs="Hacen Liner Screen St"/>
          <w:sz w:val="32"/>
          <w:szCs w:val="32"/>
        </w:rPr>
        <w:t xml:space="preserve">Readme.pdf’. Separate files by a </w:t>
      </w:r>
      <w:r w:rsidRPr="0015199B">
        <w:rPr>
          <w:rFonts w:ascii="Hacen Liner Screen St" w:hAnsi="Hacen Liner Screen St" w:cs="Hacen Liner Screen St"/>
          <w:noProof/>
          <w:sz w:val="32"/>
          <w:szCs w:val="32"/>
        </w:rPr>
        <w:t>comma</w:t>
      </w:r>
      <w:r>
        <w:rPr>
          <w:rFonts w:ascii="Hacen Liner Screen St" w:hAnsi="Hacen Liner Screen St" w:cs="Hacen Liner Screen St"/>
          <w:sz w:val="32"/>
          <w:szCs w:val="32"/>
        </w:rPr>
        <w:t xml:space="preserve"> </w:t>
      </w:r>
      <w:r w:rsidR="00F56656">
        <w:rPr>
          <w:rFonts w:ascii="Hacen Liner Screen St" w:hAnsi="Hacen Liner Screen St" w:cs="Hacen Liner Screen St"/>
          <w:sz w:val="32"/>
          <w:szCs w:val="32"/>
        </w:rPr>
        <w:t>“</w:t>
      </w:r>
      <w:r>
        <w:rPr>
          <w:rFonts w:ascii="Hacen Liner Screen St" w:hAnsi="Hacen Liner Screen St" w:cs="Hacen Liner Screen St"/>
          <w:sz w:val="32"/>
          <w:szCs w:val="32"/>
        </w:rPr>
        <w:t>,</w:t>
      </w:r>
      <w:r w:rsidR="00F56656">
        <w:rPr>
          <w:rFonts w:ascii="Hacen Liner Screen St" w:hAnsi="Hacen Liner Screen St" w:cs="Hacen Liner Screen St"/>
          <w:sz w:val="32"/>
          <w:szCs w:val="32"/>
        </w:rPr>
        <w:t>”</w:t>
      </w:r>
      <w:r>
        <w:rPr>
          <w:rFonts w:ascii="Hacen Liner Screen St" w:hAnsi="Hacen Liner Screen St" w:cs="Hacen Liner Screen St"/>
          <w:sz w:val="32"/>
          <w:szCs w:val="32"/>
        </w:rPr>
        <w:t>.</w:t>
      </w:r>
    </w:p>
    <w:p w:rsidR="00A362F5" w:rsidRDefault="0015199B" w:rsidP="00A362F5">
      <w:pPr>
        <w:jc w:val="center"/>
        <w:rPr>
          <w:rFonts w:ascii="Hacen Liner Screen St" w:hAnsi="Hacen Liner Screen St" w:cs="Hacen Liner Screen St"/>
          <w:sz w:val="32"/>
          <w:szCs w:val="32"/>
        </w:rPr>
      </w:pPr>
      <w:r>
        <w:rPr>
          <w:rFonts w:ascii="Hacen Liner Screen St" w:hAnsi="Hacen Liner Screen St" w:cs="Hacen Liner Screen St"/>
          <w:sz w:val="32"/>
          <w:szCs w:val="32"/>
        </w:rPr>
        <w:t>After that, hit the ‘Add’ button. You should see the add-on in the tree view.</w:t>
      </w:r>
    </w:p>
    <w:p w:rsidR="00A362F5" w:rsidRDefault="00A362F5" w:rsidP="00A362F5">
      <w:pPr>
        <w:jc w:val="center"/>
        <w:rPr>
          <w:rFonts w:ascii="Hacen Liner Screen St" w:hAnsi="Hacen Liner Screen St" w:cs="Hacen Liner Screen St"/>
          <w:sz w:val="32"/>
          <w:szCs w:val="32"/>
        </w:rPr>
      </w:pPr>
    </w:p>
    <w:p w:rsidR="00A362F5" w:rsidRDefault="00A362F5" w:rsidP="00A362F5">
      <w:pPr>
        <w:jc w:val="center"/>
        <w:rPr>
          <w:rFonts w:ascii="Hacen Liner Screen St" w:hAnsi="Hacen Liner Screen St" w:cs="Hacen Liner Screen St"/>
          <w:sz w:val="32"/>
          <w:szCs w:val="32"/>
        </w:rPr>
      </w:pPr>
    </w:p>
    <w:p w:rsidR="00A362F5" w:rsidRDefault="00A362F5" w:rsidP="00A362F5">
      <w:pPr>
        <w:jc w:val="center"/>
        <w:rPr>
          <w:rFonts w:ascii="Hacen Liner Screen St" w:hAnsi="Hacen Liner Screen St" w:cs="Hacen Liner Screen St"/>
          <w:sz w:val="48"/>
          <w:szCs w:val="48"/>
        </w:rPr>
      </w:pPr>
      <w:r>
        <w:rPr>
          <w:rFonts w:ascii="Hacen Liner Screen St" w:hAnsi="Hacen Liner Screen St" w:cs="Hacen Liner Screen St"/>
          <w:sz w:val="48"/>
          <w:szCs w:val="48"/>
        </w:rPr>
        <w:lastRenderedPageBreak/>
        <w:t>Override editor</w:t>
      </w:r>
    </w:p>
    <w:p w:rsidR="00A362F5" w:rsidRDefault="00A362F5" w:rsidP="00A362F5">
      <w:pPr>
        <w:jc w:val="center"/>
        <w:rPr>
          <w:rFonts w:ascii="Hacen Liner Screen St" w:hAnsi="Hacen Liner Screen St" w:cs="Hacen Liner Screen St"/>
          <w:sz w:val="32"/>
          <w:szCs w:val="32"/>
        </w:rPr>
      </w:pPr>
      <w:r>
        <w:rPr>
          <w:rFonts w:ascii="Hacen Liner Screen St" w:hAnsi="Hacen Liner Screen St" w:cs="Hacen Liner Screen St"/>
          <w:sz w:val="32"/>
          <w:szCs w:val="32"/>
        </w:rPr>
        <w:t>Override editor allows you to modify the override add-ons. When an add-on overwrites an already existing file, the program will back-up the original file, and restore it later when that add-on is removed. You can remove an override add-on from this editor.</w:t>
      </w:r>
    </w:p>
    <w:p w:rsidR="00A362F5" w:rsidRDefault="00A362F5" w:rsidP="00A362F5">
      <w:pPr>
        <w:jc w:val="center"/>
        <w:rPr>
          <w:rFonts w:ascii="Times New Roman" w:hAnsi="Times New Roman" w:cs="Times New Roman"/>
          <w:sz w:val="32"/>
          <w:szCs w:val="32"/>
        </w:rPr>
      </w:pPr>
      <w:r>
        <w:rPr>
          <w:rFonts w:ascii="Times New Roman" w:hAnsi="Times New Roman" w:cs="Times New Roman"/>
          <w:noProof/>
          <w:sz w:val="32"/>
          <w:szCs w:val="32"/>
        </w:rPr>
        <w:drawing>
          <wp:inline distT="0" distB="0" distL="0" distR="0">
            <wp:extent cx="3490263" cy="436663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AD_2019-03-05_19-59-07.png"/>
                    <pic:cNvPicPr/>
                  </pic:nvPicPr>
                  <pic:blipFill>
                    <a:blip r:embed="rId24">
                      <a:extLst>
                        <a:ext uri="{28A0092B-C50C-407E-A947-70E740481C1C}">
                          <a14:useLocalDpi xmlns:a14="http://schemas.microsoft.com/office/drawing/2010/main" val="0"/>
                        </a:ext>
                      </a:extLst>
                    </a:blip>
                    <a:stretch>
                      <a:fillRect/>
                    </a:stretch>
                  </pic:blipFill>
                  <pic:spPr>
                    <a:xfrm>
                      <a:off x="0" y="0"/>
                      <a:ext cx="3490263" cy="4366639"/>
                    </a:xfrm>
                    <a:prstGeom prst="rect">
                      <a:avLst/>
                    </a:prstGeom>
                  </pic:spPr>
                </pic:pic>
              </a:graphicData>
            </a:graphic>
          </wp:inline>
        </w:drawing>
      </w:r>
    </w:p>
    <w:p w:rsidR="00A362F5" w:rsidRPr="00A362F5" w:rsidRDefault="008409ED" w:rsidP="00A362F5">
      <w:pPr>
        <w:jc w:val="center"/>
        <w:rPr>
          <w:rFonts w:ascii="Hacen Liner Screen St" w:hAnsi="Hacen Liner Screen St" w:cs="Hacen Liner Screen St"/>
          <w:sz w:val="32"/>
          <w:szCs w:val="32"/>
        </w:rPr>
      </w:pPr>
      <w:r>
        <w:rPr>
          <w:rFonts w:ascii="Hacen Liner Screen St" w:hAnsi="Hacen Liner Screen St" w:cs="Hacen Liner Screen St"/>
          <w:sz w:val="32"/>
          <w:szCs w:val="32"/>
        </w:rPr>
        <w:t xml:space="preserve">The ‘main’ add-on is the base add-on. Anything under it is an add-on that overrides some of the base file. You can remove both base and override add-on. Just select it from the list and hit remove. </w:t>
      </w:r>
      <w:r w:rsidRPr="008409ED">
        <w:rPr>
          <w:rFonts w:ascii="Hacen Liner Screen St" w:hAnsi="Hacen Liner Screen St" w:cs="Hacen Liner Screen St"/>
          <w:b/>
          <w:bCs/>
          <w:sz w:val="32"/>
          <w:szCs w:val="32"/>
          <w:u w:val="single"/>
        </w:rPr>
        <w:t xml:space="preserve">You can’t </w:t>
      </w:r>
      <w:proofErr w:type="gramStart"/>
      <w:r w:rsidRPr="008409ED">
        <w:rPr>
          <w:rFonts w:ascii="Hacen Liner Screen St" w:hAnsi="Hacen Liner Screen St" w:cs="Hacen Liner Screen St"/>
          <w:b/>
          <w:bCs/>
          <w:sz w:val="32"/>
          <w:szCs w:val="32"/>
          <w:u w:val="single"/>
        </w:rPr>
        <w:t>revert</w:t>
      </w:r>
      <w:proofErr w:type="gramEnd"/>
      <w:r w:rsidRPr="008409ED">
        <w:rPr>
          <w:rFonts w:ascii="Hacen Liner Screen St" w:hAnsi="Hacen Liner Screen St" w:cs="Hacen Liner Screen St"/>
          <w:b/>
          <w:bCs/>
          <w:sz w:val="32"/>
          <w:szCs w:val="32"/>
          <w:u w:val="single"/>
        </w:rPr>
        <w:t xml:space="preserve"> this action.</w:t>
      </w:r>
    </w:p>
    <w:p w:rsidR="00F11790" w:rsidRDefault="00756E8F" w:rsidP="00F85800">
      <w:pPr>
        <w:jc w:val="center"/>
        <w:rPr>
          <w:rFonts w:ascii="Hacen Liner Screen St" w:hAnsi="Hacen Liner Screen St" w:cs="Hacen Liner Screen St"/>
          <w:sz w:val="48"/>
          <w:szCs w:val="48"/>
        </w:rPr>
      </w:pPr>
      <w:r>
        <w:rPr>
          <w:rFonts w:ascii="Hacen Liner Screen St" w:hAnsi="Hacen Liner Screen St" w:cs="Hacen Liner Screen St"/>
          <w:sz w:val="48"/>
          <w:szCs w:val="48"/>
        </w:rPr>
        <w:lastRenderedPageBreak/>
        <w:t>About</w:t>
      </w:r>
    </w:p>
    <w:p w:rsidR="0048465A" w:rsidRDefault="0048465A" w:rsidP="0011440D">
      <w:pPr>
        <w:jc w:val="center"/>
        <w:rPr>
          <w:rFonts w:ascii="Hacen Liner Screen St" w:hAnsi="Hacen Liner Screen St" w:cs="Hacen Liner Screen St"/>
          <w:sz w:val="32"/>
          <w:szCs w:val="32"/>
        </w:rPr>
      </w:pPr>
      <w:r>
        <w:rPr>
          <w:rFonts w:ascii="Hacen Liner Screen St" w:hAnsi="Hacen Liner Screen St" w:cs="Hacen Liner Screen St"/>
          <w:sz w:val="32"/>
          <w:szCs w:val="32"/>
        </w:rPr>
        <w:t xml:space="preserve">Orbiter </w:t>
      </w:r>
      <w:r w:rsidRPr="0015199B">
        <w:rPr>
          <w:rFonts w:ascii="Hacen Liner Screen St" w:hAnsi="Hacen Liner Screen St" w:cs="Hacen Liner Screen St"/>
          <w:noProof/>
          <w:sz w:val="32"/>
          <w:szCs w:val="32"/>
        </w:rPr>
        <w:t>Addons</w:t>
      </w:r>
      <w:r>
        <w:rPr>
          <w:rFonts w:ascii="Hacen Liner Screen St" w:hAnsi="Hacen Liner Screen St" w:cs="Hacen Liner Screen St"/>
          <w:sz w:val="32"/>
          <w:szCs w:val="32"/>
        </w:rPr>
        <w:t xml:space="preserve"> Manager is a</w:t>
      </w:r>
      <w:r w:rsidR="00756E8F">
        <w:rPr>
          <w:rFonts w:ascii="Hacen Liner Screen St" w:hAnsi="Hacen Liner Screen St" w:cs="Hacen Liner Screen St"/>
          <w:sz w:val="32"/>
          <w:szCs w:val="32"/>
        </w:rPr>
        <w:t xml:space="preserve"> free open-source</w:t>
      </w:r>
      <w:r w:rsidR="00260F45">
        <w:rPr>
          <w:rFonts w:ascii="Hacen Liner Screen St" w:hAnsi="Hacen Liner Screen St" w:cs="Hacen Liner Screen St"/>
          <w:sz w:val="32"/>
          <w:szCs w:val="32"/>
        </w:rPr>
        <w:t xml:space="preserve"> program</w:t>
      </w:r>
      <w:r>
        <w:rPr>
          <w:rFonts w:ascii="Hacen Liner Screen St" w:hAnsi="Hacen Liner Screen St" w:cs="Hacen Liner Screen St"/>
          <w:sz w:val="32"/>
          <w:szCs w:val="32"/>
        </w:rPr>
        <w:t xml:space="preserve">, under GPL3 license. You can get the code from </w:t>
      </w:r>
      <w:r w:rsidR="00C07EFF">
        <w:rPr>
          <w:rFonts w:ascii="Hacen Liner Screen St" w:hAnsi="Hacen Liner Screen St" w:cs="Hacen Liner Screen St"/>
          <w:sz w:val="32"/>
          <w:szCs w:val="32"/>
        </w:rPr>
        <w:t>the</w:t>
      </w:r>
      <w:r>
        <w:rPr>
          <w:rFonts w:ascii="Hacen Liner Screen St" w:hAnsi="Hacen Liner Screen St" w:cs="Hacen Liner Screen St"/>
          <w:sz w:val="32"/>
          <w:szCs w:val="32"/>
        </w:rPr>
        <w:t xml:space="preserve"> </w:t>
      </w:r>
      <w:hyperlink r:id="rId25" w:history="1">
        <w:r w:rsidRPr="00C07EFF">
          <w:rPr>
            <w:rStyle w:val="Hyperlink"/>
            <w:rFonts w:ascii="Hacen Liner Screen St" w:hAnsi="Hacen Liner Screen St" w:cs="Hacen Liner Screen St"/>
            <w:sz w:val="32"/>
            <w:szCs w:val="32"/>
          </w:rPr>
          <w:t>GitHub</w:t>
        </w:r>
        <w:r w:rsidR="00C07EFF" w:rsidRPr="00C07EFF">
          <w:rPr>
            <w:rStyle w:val="Hyperlink"/>
            <w:rFonts w:ascii="Hacen Liner Screen St" w:hAnsi="Hacen Liner Screen St" w:cs="Hacen Liner Screen St"/>
            <w:sz w:val="32"/>
            <w:szCs w:val="32"/>
          </w:rPr>
          <w:t xml:space="preserve"> repository</w:t>
        </w:r>
      </w:hyperlink>
      <w:r>
        <w:rPr>
          <w:rFonts w:ascii="Hacen Liner Screen St" w:hAnsi="Hacen Liner Screen St" w:cs="Hacen Liner Screen St"/>
          <w:sz w:val="32"/>
          <w:szCs w:val="32"/>
        </w:rPr>
        <w:t>. The program was made with C++</w:t>
      </w:r>
      <w:r w:rsidR="0011440D">
        <w:rPr>
          <w:rFonts w:ascii="Hacen Liner Screen St" w:hAnsi="Hacen Liner Screen St" w:cs="Hacen Liner Screen St"/>
          <w:sz w:val="32"/>
          <w:szCs w:val="32"/>
        </w:rPr>
        <w:t>,</w:t>
      </w:r>
      <w:r>
        <w:rPr>
          <w:rFonts w:ascii="Hacen Liner Screen St" w:hAnsi="Hacen Liner Screen St" w:cs="Hacen Liner Screen St"/>
          <w:sz w:val="32"/>
          <w:szCs w:val="32"/>
        </w:rPr>
        <w:t xml:space="preserve"> </w:t>
      </w:r>
      <w:proofErr w:type="spellStart"/>
      <w:r>
        <w:rPr>
          <w:rFonts w:ascii="Hacen Liner Screen St" w:hAnsi="Hacen Liner Screen St" w:cs="Hacen Liner Screen St"/>
          <w:sz w:val="32"/>
          <w:szCs w:val="32"/>
        </w:rPr>
        <w:t>Qt</w:t>
      </w:r>
      <w:proofErr w:type="spellEnd"/>
      <w:r>
        <w:rPr>
          <w:rFonts w:ascii="Hacen Liner Screen St" w:hAnsi="Hacen Liner Screen St" w:cs="Hacen Liner Screen St"/>
          <w:sz w:val="32"/>
          <w:szCs w:val="32"/>
        </w:rPr>
        <w:t xml:space="preserve"> 5.11.1</w:t>
      </w:r>
      <w:r w:rsidR="0011440D">
        <w:rPr>
          <w:rFonts w:ascii="Hacen Liner Screen St" w:hAnsi="Hacen Liner Screen St" w:cs="Hacen Liner Screen St"/>
          <w:sz w:val="32"/>
          <w:szCs w:val="32"/>
        </w:rPr>
        <w:t xml:space="preserve"> and </w:t>
      </w:r>
      <w:proofErr w:type="spellStart"/>
      <w:r w:rsidR="0011440D">
        <w:rPr>
          <w:rFonts w:ascii="Hacen Liner Screen St" w:hAnsi="Hacen Liner Screen St" w:cs="Hacen Liner Screen St"/>
          <w:sz w:val="32"/>
          <w:szCs w:val="32"/>
        </w:rPr>
        <w:t>Quazip</w:t>
      </w:r>
      <w:proofErr w:type="spellEnd"/>
      <w:r>
        <w:rPr>
          <w:rFonts w:ascii="Hacen Liner Screen St" w:hAnsi="Hacen Liner Screen St" w:cs="Hacen Liner Screen St"/>
          <w:sz w:val="32"/>
          <w:szCs w:val="32"/>
        </w:rPr>
        <w:t xml:space="preserve"> using </w:t>
      </w:r>
      <w:proofErr w:type="spellStart"/>
      <w:r>
        <w:rPr>
          <w:rFonts w:ascii="Hacen Liner Screen St" w:hAnsi="Hacen Liner Screen St" w:cs="Hacen Liner Screen St"/>
          <w:sz w:val="32"/>
          <w:szCs w:val="32"/>
        </w:rPr>
        <w:t>Qt</w:t>
      </w:r>
      <w:proofErr w:type="spellEnd"/>
      <w:r>
        <w:rPr>
          <w:rFonts w:ascii="Hacen Liner Screen St" w:hAnsi="Hacen Liner Screen St" w:cs="Hacen Liner Screen St"/>
          <w:sz w:val="32"/>
          <w:szCs w:val="32"/>
        </w:rPr>
        <w:t xml:space="preserve"> Creator. I hope you’ll enjoy the program as much as I enjoyed while making it.</w:t>
      </w:r>
    </w:p>
    <w:p w:rsidR="0048465A" w:rsidRDefault="0048465A" w:rsidP="0048465A">
      <w:pPr>
        <w:jc w:val="center"/>
        <w:rPr>
          <w:rFonts w:ascii="Hacen Liner Screen St" w:hAnsi="Hacen Liner Screen St" w:cs="Hacen Liner Screen St"/>
          <w:sz w:val="32"/>
          <w:szCs w:val="32"/>
        </w:rPr>
      </w:pPr>
      <w:r>
        <w:rPr>
          <w:rFonts w:ascii="Hacen Liner Screen St" w:hAnsi="Hacen Liner Screen St" w:cs="Hacen Liner Screen St"/>
          <w:sz w:val="32"/>
          <w:szCs w:val="32"/>
        </w:rPr>
        <w:t xml:space="preserve">Should you have any </w:t>
      </w:r>
      <w:r w:rsidRPr="00CA67EF">
        <w:rPr>
          <w:rFonts w:ascii="Hacen Liner Screen St" w:hAnsi="Hacen Liner Screen St" w:cs="Hacen Liner Screen St"/>
          <w:noProof/>
          <w:sz w:val="32"/>
          <w:szCs w:val="32"/>
        </w:rPr>
        <w:t>inquir</w:t>
      </w:r>
      <w:r w:rsidR="00CA67EF">
        <w:rPr>
          <w:rFonts w:ascii="Hacen Liner Screen St" w:hAnsi="Hacen Liner Screen St" w:cs="Hacen Liner Screen St"/>
          <w:noProof/>
          <w:sz w:val="32"/>
          <w:szCs w:val="32"/>
        </w:rPr>
        <w:t>i</w:t>
      </w:r>
      <w:r w:rsidRPr="00CA67EF">
        <w:rPr>
          <w:rFonts w:ascii="Hacen Liner Screen St" w:hAnsi="Hacen Liner Screen St" w:cs="Hacen Liner Screen St"/>
          <w:noProof/>
          <w:sz w:val="32"/>
          <w:szCs w:val="32"/>
        </w:rPr>
        <w:t>es</w:t>
      </w:r>
      <w:r>
        <w:rPr>
          <w:rFonts w:ascii="Hacen Liner Screen St" w:hAnsi="Hacen Liner Screen St" w:cs="Hacen Liner Screen St"/>
          <w:sz w:val="32"/>
          <w:szCs w:val="32"/>
        </w:rPr>
        <w:t xml:space="preserve">, don’t hesitate to contact me on </w:t>
      </w:r>
      <w:hyperlink r:id="rId26" w:history="1">
        <w:r w:rsidRPr="0087327F">
          <w:rPr>
            <w:rStyle w:val="Hyperlink"/>
            <w:rFonts w:ascii="Hacen Liner Screen St" w:hAnsi="Hacen Liner Screen St" w:cs="Hacen Liner Screen St"/>
            <w:sz w:val="32"/>
            <w:szCs w:val="32"/>
          </w:rPr>
          <w:t>abbodmar@gmail.com</w:t>
        </w:r>
      </w:hyperlink>
      <w:r>
        <w:rPr>
          <w:rFonts w:ascii="Hacen Liner Screen St" w:hAnsi="Hacen Liner Screen St" w:cs="Hacen Liner Screen St"/>
          <w:sz w:val="32"/>
          <w:szCs w:val="32"/>
        </w:rPr>
        <w:t xml:space="preserve">. </w:t>
      </w:r>
    </w:p>
    <w:p w:rsidR="005D1E55" w:rsidRDefault="005D1E55" w:rsidP="0048465A">
      <w:pPr>
        <w:jc w:val="center"/>
        <w:rPr>
          <w:rFonts w:ascii="Hacen Liner Screen St" w:hAnsi="Hacen Liner Screen St" w:cs="Hacen Liner Screen St"/>
          <w:sz w:val="32"/>
          <w:szCs w:val="32"/>
        </w:rPr>
      </w:pPr>
      <w:r>
        <w:rPr>
          <w:rFonts w:ascii="Hacen Liner Screen St" w:hAnsi="Hacen Liner Screen St" w:cs="Hacen Liner Screen St"/>
          <w:sz w:val="32"/>
          <w:szCs w:val="32"/>
        </w:rPr>
        <w:t xml:space="preserve">Special thanks to </w:t>
      </w:r>
      <w:proofErr w:type="spellStart"/>
      <w:r>
        <w:rPr>
          <w:rFonts w:ascii="Hacen Liner Screen St" w:hAnsi="Hacen Liner Screen St" w:cs="Hacen Liner Screen St"/>
          <w:sz w:val="32"/>
          <w:szCs w:val="32"/>
        </w:rPr>
        <w:t>Zan</w:t>
      </w:r>
      <w:proofErr w:type="spellEnd"/>
      <w:r>
        <w:rPr>
          <w:rFonts w:ascii="Hacen Liner Screen St" w:hAnsi="Hacen Liner Screen St" w:cs="Hacen Liner Screen St"/>
          <w:sz w:val="32"/>
          <w:szCs w:val="32"/>
        </w:rPr>
        <w:t xml:space="preserve"> (Zandy12) for testing the program for a long time and discovere</w:t>
      </w:r>
      <w:r w:rsidR="008409ED">
        <w:rPr>
          <w:rFonts w:ascii="Hacen Liner Screen St" w:hAnsi="Hacen Liner Screen St" w:cs="Hacen Liner Screen St"/>
          <w:sz w:val="32"/>
          <w:szCs w:val="32"/>
        </w:rPr>
        <w:t xml:space="preserve">d a lot of bugs. </w:t>
      </w:r>
      <w:proofErr w:type="gramStart"/>
      <w:r w:rsidR="008409ED">
        <w:rPr>
          <w:rFonts w:ascii="Hacen Liner Screen St" w:hAnsi="Hacen Liner Screen St" w:cs="Hacen Liner Screen St"/>
          <w:sz w:val="32"/>
          <w:szCs w:val="32"/>
        </w:rPr>
        <w:t>A big</w:t>
      </w:r>
      <w:proofErr w:type="gramEnd"/>
      <w:r w:rsidR="008409ED">
        <w:rPr>
          <w:rFonts w:ascii="Hacen Liner Screen St" w:hAnsi="Hacen Liner Screen St" w:cs="Hacen Liner Screen St"/>
          <w:sz w:val="32"/>
          <w:szCs w:val="32"/>
        </w:rPr>
        <w:t xml:space="preserve"> thanks</w:t>
      </w:r>
      <w:r>
        <w:rPr>
          <w:rFonts w:ascii="Hacen Liner Screen St" w:hAnsi="Hacen Liner Screen St" w:cs="Hacen Liner Screen St"/>
          <w:sz w:val="32"/>
          <w:szCs w:val="32"/>
        </w:rPr>
        <w:t xml:space="preserve"> won’t be enough!</w:t>
      </w:r>
    </w:p>
    <w:p w:rsidR="0048465A" w:rsidRPr="00756E8F" w:rsidRDefault="0048465A" w:rsidP="00F85800">
      <w:pPr>
        <w:jc w:val="center"/>
        <w:rPr>
          <w:rFonts w:ascii="Hacen Liner Screen St" w:hAnsi="Hacen Liner Screen St" w:cs="Hacen Liner Screen St"/>
          <w:sz w:val="32"/>
          <w:szCs w:val="32"/>
        </w:rPr>
      </w:pPr>
      <w:r>
        <w:rPr>
          <w:rFonts w:ascii="Hacen Liner Screen St" w:hAnsi="Hacen Liner Screen St" w:cs="Hacen Liner Screen St"/>
          <w:sz w:val="32"/>
          <w:szCs w:val="32"/>
        </w:rPr>
        <w:t xml:space="preserve">Copyright © </w:t>
      </w:r>
      <w:r w:rsidRPr="0048465A">
        <w:rPr>
          <w:rFonts w:ascii="Hacen Liner Screen St" w:hAnsi="Hacen Liner Screen St" w:cs="Hacen Liner Screen St"/>
          <w:sz w:val="32"/>
          <w:szCs w:val="32"/>
        </w:rPr>
        <w:t>Abdullah Radwan</w:t>
      </w:r>
    </w:p>
    <w:p w:rsidR="00F85800" w:rsidRPr="00F85800" w:rsidRDefault="00F85800" w:rsidP="00F85800">
      <w:pPr>
        <w:jc w:val="center"/>
        <w:rPr>
          <w:rFonts w:ascii="Hacen Liner Screen St" w:hAnsi="Hacen Liner Screen St" w:cs="Hacen Liner Screen St"/>
          <w:sz w:val="32"/>
          <w:szCs w:val="32"/>
        </w:rPr>
      </w:pPr>
    </w:p>
    <w:p w:rsidR="00472C9B" w:rsidRPr="00472C9B" w:rsidRDefault="00472C9B" w:rsidP="00472C9B">
      <w:pPr>
        <w:jc w:val="center"/>
        <w:rPr>
          <w:rFonts w:ascii="Hacen Liner Screen St" w:hAnsi="Hacen Liner Screen St" w:cs="Hacen Liner Screen St"/>
          <w:sz w:val="32"/>
          <w:szCs w:val="32"/>
        </w:rPr>
      </w:pPr>
    </w:p>
    <w:sectPr w:rsidR="00472C9B" w:rsidRPr="00472C9B">
      <w:foot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C0303" w:rsidRDefault="001C0303" w:rsidP="00321A6D">
      <w:pPr>
        <w:spacing w:after="0" w:line="240" w:lineRule="auto"/>
      </w:pPr>
      <w:r>
        <w:separator/>
      </w:r>
    </w:p>
  </w:endnote>
  <w:endnote w:type="continuationSeparator" w:id="0">
    <w:p w:rsidR="001C0303" w:rsidRDefault="001C0303" w:rsidP="00321A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acen Liner Screen St">
    <w:panose1 w:val="02000500000000000000"/>
    <w:charset w:val="00"/>
    <w:family w:val="auto"/>
    <w:pitch w:val="variable"/>
    <w:sig w:usb0="80002027" w:usb1="D000004A" w:usb2="00000008" w:usb3="00000000" w:csb0="0000004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95850505"/>
      <w:docPartObj>
        <w:docPartGallery w:val="Page Numbers (Bottom of Page)"/>
        <w:docPartUnique/>
      </w:docPartObj>
    </w:sdtPr>
    <w:sdtEndPr>
      <w:rPr>
        <w:color w:val="808080" w:themeColor="background1" w:themeShade="80"/>
        <w:spacing w:val="60"/>
      </w:rPr>
    </w:sdtEndPr>
    <w:sdtContent>
      <w:p w:rsidR="00321A6D" w:rsidRDefault="00321A6D">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8409ED" w:rsidRPr="008409ED">
          <w:rPr>
            <w:b/>
            <w:bCs/>
            <w:noProof/>
          </w:rPr>
          <w:t>1</w:t>
        </w:r>
        <w:r>
          <w:rPr>
            <w:b/>
            <w:bCs/>
            <w:noProof/>
          </w:rPr>
          <w:fldChar w:fldCharType="end"/>
        </w:r>
        <w:r>
          <w:rPr>
            <w:b/>
            <w:bCs/>
          </w:rPr>
          <w:t xml:space="preserve"> | </w:t>
        </w:r>
        <w:r>
          <w:rPr>
            <w:color w:val="808080" w:themeColor="background1" w:themeShade="80"/>
            <w:spacing w:val="60"/>
          </w:rPr>
          <w:t>Page</w:t>
        </w:r>
      </w:p>
    </w:sdtContent>
  </w:sdt>
  <w:p w:rsidR="00321A6D" w:rsidRDefault="00321A6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C0303" w:rsidRDefault="001C0303" w:rsidP="00321A6D">
      <w:pPr>
        <w:spacing w:after="0" w:line="240" w:lineRule="auto"/>
      </w:pPr>
      <w:r>
        <w:separator/>
      </w:r>
    </w:p>
  </w:footnote>
  <w:footnote w:type="continuationSeparator" w:id="0">
    <w:p w:rsidR="001C0303" w:rsidRDefault="001C0303" w:rsidP="00321A6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Q0MTIwtjQ0tjAyMjZQ0lEKTi0uzszPAykwNKsFALEGsgYtAAAA"/>
  </w:docVars>
  <w:rsids>
    <w:rsidRoot w:val="00472C9B"/>
    <w:rsid w:val="00003F59"/>
    <w:rsid w:val="000144DA"/>
    <w:rsid w:val="0007619F"/>
    <w:rsid w:val="00084970"/>
    <w:rsid w:val="000D4ED0"/>
    <w:rsid w:val="000E1A3B"/>
    <w:rsid w:val="000F7479"/>
    <w:rsid w:val="001131DA"/>
    <w:rsid w:val="0011440D"/>
    <w:rsid w:val="0013132D"/>
    <w:rsid w:val="0015199B"/>
    <w:rsid w:val="0016713F"/>
    <w:rsid w:val="0018135A"/>
    <w:rsid w:val="00191A6B"/>
    <w:rsid w:val="001C0303"/>
    <w:rsid w:val="001C169E"/>
    <w:rsid w:val="00236A8D"/>
    <w:rsid w:val="00237B6B"/>
    <w:rsid w:val="00260F45"/>
    <w:rsid w:val="00271EE4"/>
    <w:rsid w:val="002727AF"/>
    <w:rsid w:val="0027671B"/>
    <w:rsid w:val="00286B67"/>
    <w:rsid w:val="002A47F3"/>
    <w:rsid w:val="003018FB"/>
    <w:rsid w:val="00304C45"/>
    <w:rsid w:val="0031438B"/>
    <w:rsid w:val="003154AD"/>
    <w:rsid w:val="00321A6D"/>
    <w:rsid w:val="00394C69"/>
    <w:rsid w:val="003A0667"/>
    <w:rsid w:val="003B3130"/>
    <w:rsid w:val="003D0E9F"/>
    <w:rsid w:val="003D6222"/>
    <w:rsid w:val="00461739"/>
    <w:rsid w:val="00472C9B"/>
    <w:rsid w:val="0048465A"/>
    <w:rsid w:val="004872C6"/>
    <w:rsid w:val="004F0431"/>
    <w:rsid w:val="005150D2"/>
    <w:rsid w:val="00516D25"/>
    <w:rsid w:val="005827BF"/>
    <w:rsid w:val="005A79A4"/>
    <w:rsid w:val="005C0920"/>
    <w:rsid w:val="005D1E55"/>
    <w:rsid w:val="006109FE"/>
    <w:rsid w:val="00623E24"/>
    <w:rsid w:val="00645AE1"/>
    <w:rsid w:val="00655590"/>
    <w:rsid w:val="00702B34"/>
    <w:rsid w:val="00704B73"/>
    <w:rsid w:val="00756E8F"/>
    <w:rsid w:val="00784F8F"/>
    <w:rsid w:val="007A1BF3"/>
    <w:rsid w:val="007E5E50"/>
    <w:rsid w:val="007E7EDB"/>
    <w:rsid w:val="007F56E8"/>
    <w:rsid w:val="00811A1D"/>
    <w:rsid w:val="008409ED"/>
    <w:rsid w:val="0085551B"/>
    <w:rsid w:val="008A7DC0"/>
    <w:rsid w:val="008C44EF"/>
    <w:rsid w:val="008F04CA"/>
    <w:rsid w:val="009567F7"/>
    <w:rsid w:val="009957D2"/>
    <w:rsid w:val="009A523E"/>
    <w:rsid w:val="00A362F5"/>
    <w:rsid w:val="00A459B1"/>
    <w:rsid w:val="00AE1F56"/>
    <w:rsid w:val="00C07EFF"/>
    <w:rsid w:val="00C24106"/>
    <w:rsid w:val="00C32DF1"/>
    <w:rsid w:val="00C4080E"/>
    <w:rsid w:val="00C77086"/>
    <w:rsid w:val="00CA67EF"/>
    <w:rsid w:val="00CC7F04"/>
    <w:rsid w:val="00CD2540"/>
    <w:rsid w:val="00D860D8"/>
    <w:rsid w:val="00DE56A3"/>
    <w:rsid w:val="00E17C53"/>
    <w:rsid w:val="00EB2E03"/>
    <w:rsid w:val="00EC47AE"/>
    <w:rsid w:val="00ED40E7"/>
    <w:rsid w:val="00F11790"/>
    <w:rsid w:val="00F37CF0"/>
    <w:rsid w:val="00F56656"/>
    <w:rsid w:val="00F85800"/>
    <w:rsid w:val="00FA20D3"/>
    <w:rsid w:val="00FA7DBF"/>
    <w:rsid w:val="00FB35D3"/>
    <w:rsid w:val="00FD63E7"/>
    <w:rsid w:val="00FE01E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1179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1790"/>
    <w:rPr>
      <w:rFonts w:ascii="Tahoma" w:hAnsi="Tahoma" w:cs="Tahoma"/>
      <w:sz w:val="16"/>
      <w:szCs w:val="16"/>
    </w:rPr>
  </w:style>
  <w:style w:type="character" w:styleId="Hyperlink">
    <w:name w:val="Hyperlink"/>
    <w:basedOn w:val="DefaultParagraphFont"/>
    <w:uiPriority w:val="99"/>
    <w:unhideWhenUsed/>
    <w:rsid w:val="0048465A"/>
    <w:rPr>
      <w:color w:val="0000FF" w:themeColor="hyperlink"/>
      <w:u w:val="single"/>
    </w:rPr>
  </w:style>
  <w:style w:type="character" w:styleId="FollowedHyperlink">
    <w:name w:val="FollowedHyperlink"/>
    <w:basedOn w:val="DefaultParagraphFont"/>
    <w:uiPriority w:val="99"/>
    <w:semiHidden/>
    <w:unhideWhenUsed/>
    <w:rsid w:val="0048465A"/>
    <w:rPr>
      <w:color w:val="800080" w:themeColor="followedHyperlink"/>
      <w:u w:val="single"/>
    </w:rPr>
  </w:style>
  <w:style w:type="paragraph" w:styleId="Header">
    <w:name w:val="header"/>
    <w:basedOn w:val="Normal"/>
    <w:link w:val="HeaderChar"/>
    <w:uiPriority w:val="99"/>
    <w:unhideWhenUsed/>
    <w:rsid w:val="00321A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1A6D"/>
  </w:style>
  <w:style w:type="paragraph" w:styleId="Footer">
    <w:name w:val="footer"/>
    <w:basedOn w:val="Normal"/>
    <w:link w:val="FooterChar"/>
    <w:uiPriority w:val="99"/>
    <w:unhideWhenUsed/>
    <w:rsid w:val="00321A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1A6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1179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1790"/>
    <w:rPr>
      <w:rFonts w:ascii="Tahoma" w:hAnsi="Tahoma" w:cs="Tahoma"/>
      <w:sz w:val="16"/>
      <w:szCs w:val="16"/>
    </w:rPr>
  </w:style>
  <w:style w:type="character" w:styleId="Hyperlink">
    <w:name w:val="Hyperlink"/>
    <w:basedOn w:val="DefaultParagraphFont"/>
    <w:uiPriority w:val="99"/>
    <w:unhideWhenUsed/>
    <w:rsid w:val="0048465A"/>
    <w:rPr>
      <w:color w:val="0000FF" w:themeColor="hyperlink"/>
      <w:u w:val="single"/>
    </w:rPr>
  </w:style>
  <w:style w:type="character" w:styleId="FollowedHyperlink">
    <w:name w:val="FollowedHyperlink"/>
    <w:basedOn w:val="DefaultParagraphFont"/>
    <w:uiPriority w:val="99"/>
    <w:semiHidden/>
    <w:unhideWhenUsed/>
    <w:rsid w:val="0048465A"/>
    <w:rPr>
      <w:color w:val="800080" w:themeColor="followedHyperlink"/>
      <w:u w:val="single"/>
    </w:rPr>
  </w:style>
  <w:style w:type="paragraph" w:styleId="Header">
    <w:name w:val="header"/>
    <w:basedOn w:val="Normal"/>
    <w:link w:val="HeaderChar"/>
    <w:uiPriority w:val="99"/>
    <w:unhideWhenUsed/>
    <w:rsid w:val="00321A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1A6D"/>
  </w:style>
  <w:style w:type="paragraph" w:styleId="Footer">
    <w:name w:val="footer"/>
    <w:basedOn w:val="Normal"/>
    <w:link w:val="FooterChar"/>
    <w:uiPriority w:val="99"/>
    <w:unhideWhenUsed/>
    <w:rsid w:val="00321A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1A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mailto:abbodmar@gmail.com?subject=Orbiter%20Addons%20Manager" TargetMode="Externa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github.com/abdullah-radwan/OAD" TargetMode="External"/><Relationship Id="rId2" Type="http://schemas.microsoft.com/office/2007/relationships/stylesWithEffects" Target="stylesWithEffect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07</TotalTime>
  <Pages>15</Pages>
  <Words>1067</Words>
  <Characters>608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dullah Radwan</dc:creator>
  <cp:lastModifiedBy>Abdullah Radwan</cp:lastModifiedBy>
  <cp:revision>36</cp:revision>
  <cp:lastPrinted>2018-11-19T17:43:00Z</cp:lastPrinted>
  <dcterms:created xsi:type="dcterms:W3CDTF">2018-09-08T16:53:00Z</dcterms:created>
  <dcterms:modified xsi:type="dcterms:W3CDTF">2019-03-05T18:03:00Z</dcterms:modified>
</cp:coreProperties>
</file>